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B4576" w14:textId="77777777" w:rsidR="0043663C" w:rsidRDefault="0043663C" w:rsidP="0043663C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60A4877F" w14:textId="77777777" w:rsidR="0043663C" w:rsidRDefault="0043663C" w:rsidP="0043663C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7C2ADFE5" w14:textId="543AB690" w:rsidR="006209B9" w:rsidRPr="00EC52A5" w:rsidRDefault="006209B9" w:rsidP="00C63CB3">
      <w:pPr>
        <w:spacing w:after="120"/>
        <w:ind w:left="426" w:hanging="426"/>
        <w:rPr>
          <w:rFonts w:ascii="Arial" w:eastAsia="Times New Roman" w:hAnsi="Arial" w:cs="Arial"/>
          <w:b/>
          <w:szCs w:val="22"/>
          <w:lang w:eastAsia="en-GB"/>
        </w:rPr>
      </w:pPr>
      <w:r w:rsidRPr="00EC52A5">
        <w:rPr>
          <w:rFonts w:ascii="Arial" w:eastAsia="Times New Roman" w:hAnsi="Arial" w:cs="Arial"/>
          <w:b/>
          <w:sz w:val="28"/>
          <w:szCs w:val="22"/>
          <w:lang w:eastAsia="en-GB"/>
        </w:rPr>
        <w:t xml:space="preserve">Task </w:t>
      </w:r>
      <w:r>
        <w:rPr>
          <w:rFonts w:ascii="Arial" w:eastAsia="Times New Roman" w:hAnsi="Arial" w:cs="Arial"/>
          <w:b/>
          <w:sz w:val="28"/>
          <w:szCs w:val="22"/>
          <w:lang w:eastAsia="en-GB"/>
        </w:rPr>
        <w:t>1</w:t>
      </w:r>
      <w:r w:rsidRPr="00EC52A5">
        <w:rPr>
          <w:rFonts w:ascii="Arial" w:eastAsia="Times New Roman" w:hAnsi="Arial" w:cs="Arial"/>
          <w:b/>
          <w:sz w:val="28"/>
          <w:szCs w:val="22"/>
          <w:lang w:eastAsia="en-GB"/>
        </w:rPr>
        <w:t xml:space="preserve"> </w:t>
      </w:r>
    </w:p>
    <w:p w14:paraId="13DC4603" w14:textId="0D671785" w:rsidR="006209B9" w:rsidRDefault="006209B9" w:rsidP="000340D1">
      <w:pPr>
        <w:pStyle w:val="PGTasktext"/>
        <w:spacing w:after="360"/>
      </w:pPr>
      <w:r>
        <w:t>The flowchart depicts an algorithm for computing the monthly bill for calls on a mobile phone.</w:t>
      </w:r>
    </w:p>
    <w:p w14:paraId="1AAF3436" w14:textId="77777777" w:rsidR="000340D1" w:rsidRDefault="00C63CB3" w:rsidP="000340D1">
      <w:pPr>
        <w:pStyle w:val="PGQuestion-toplevel"/>
        <w:ind w:left="0" w:firstLine="0"/>
        <w:jc w:val="center"/>
      </w:pPr>
      <w:r>
        <w:rPr>
          <w:noProof/>
        </w:rPr>
        <mc:AlternateContent>
          <mc:Choice Requires="wpg">
            <w:drawing>
              <wp:inline distT="0" distB="0" distL="0" distR="0" wp14:anchorId="4E877AC8" wp14:editId="23624E6B">
                <wp:extent cx="2961005" cy="6362700"/>
                <wp:effectExtent l="0" t="0" r="29845" b="19050"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61005" cy="6362700"/>
                          <a:chOff x="0" y="0"/>
                          <a:chExt cx="3156602" cy="6781800"/>
                        </a:xfrm>
                      </wpg:grpSpPr>
                      <wps:wsp>
                        <wps:cNvPr id="33" name="Straight Connector 33"/>
                        <wps:cNvCnPr>
                          <a:endCxn id="34" idx="0"/>
                        </wps:cNvCnPr>
                        <wps:spPr>
                          <a:xfrm flipH="1">
                            <a:off x="933451" y="333375"/>
                            <a:ext cx="47" cy="1524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  <a:tailEnd type="triangle" w="lg" len="med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34" name="Flowchart: Process 34"/>
                        <wps:cNvSpPr/>
                        <wps:spPr>
                          <a:xfrm>
                            <a:off x="104775" y="485775"/>
                            <a:ext cx="1657350" cy="504825"/>
                          </a:xfrm>
                          <a:prstGeom prst="flowChartProcess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C8F6E53" w14:textId="14390687" w:rsidR="00C63CB3" w:rsidRPr="00F31499" w:rsidRDefault="00862952" w:rsidP="00C63CB3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M</w:t>
                              </w:r>
                              <w:r w:rsidR="00C63CB3" w:rsidRPr="002E1715">
                                <w:rPr>
                                  <w:sz w:val="20"/>
                                  <w:szCs w:val="20"/>
                                </w:rPr>
                                <w:t>onthlyTariff</w:t>
                              </w:r>
                              <w:proofErr w:type="spellEnd"/>
                              <w:r w:rsidR="00C63CB3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E50FE5">
                                <w:rPr>
                                  <w:rFonts w:ascii="Calibri" w:hAnsi="Calibri" w:cs="Calibri"/>
                                  <w:sz w:val="20"/>
                                  <w:szCs w:val="20"/>
                                </w:rPr>
                                <w:t>←</w:t>
                              </w:r>
                              <w:r w:rsidR="00C63CB3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C63CB3" w:rsidRPr="002E1715">
                                <w:rPr>
                                  <w:sz w:val="20"/>
                                  <w:szCs w:val="20"/>
                                </w:rPr>
                                <w:t>23</w:t>
                              </w:r>
                              <w:r w:rsidR="00C63CB3">
                                <w:rPr>
                                  <w:sz w:val="20"/>
                                  <w:szCs w:val="20"/>
                                </w:rPr>
                                <w:t>.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Flowchart: Process 37"/>
                        <wps:cNvSpPr/>
                        <wps:spPr>
                          <a:xfrm>
                            <a:off x="104775" y="1190625"/>
                            <a:ext cx="1657350" cy="600075"/>
                          </a:xfrm>
                          <a:prstGeom prst="flowChartProcess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5880E89" w14:textId="531A0CF6" w:rsidR="00C63CB3" w:rsidRPr="00F31499" w:rsidRDefault="00862952" w:rsidP="00C63CB3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T</w:t>
                              </w:r>
                              <w:r w:rsidR="00C63CB3" w:rsidRPr="002E1715">
                                <w:rPr>
                                  <w:sz w:val="20"/>
                                  <w:szCs w:val="20"/>
                                </w:rPr>
                                <w:t>otalCharge</w:t>
                              </w:r>
                              <w:proofErr w:type="spellEnd"/>
                              <w:r w:rsidR="00C63CB3" w:rsidRPr="002E171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E50FE5">
                                <w:rPr>
                                  <w:rFonts w:ascii="Calibri" w:hAnsi="Calibri" w:cs="Calibri"/>
                                  <w:sz w:val="20"/>
                                  <w:szCs w:val="20"/>
                                </w:rPr>
                                <w:t>←</w:t>
                              </w:r>
                              <w:r w:rsidR="00C63CB3" w:rsidRPr="002E171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M</w:t>
                              </w:r>
                              <w:r w:rsidR="00C63CB3" w:rsidRPr="002E1715">
                                <w:rPr>
                                  <w:sz w:val="20"/>
                                  <w:szCs w:val="20"/>
                                </w:rPr>
                                <w:t>onthlyTariff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Flowchart: Process 39"/>
                        <wps:cNvSpPr/>
                        <wps:spPr>
                          <a:xfrm>
                            <a:off x="104775" y="4299875"/>
                            <a:ext cx="1657350" cy="641271"/>
                          </a:xfrm>
                          <a:prstGeom prst="flowChartProcess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A29A4C" w14:textId="34B3A873" w:rsidR="00C63CB3" w:rsidRPr="002A27F9" w:rsidRDefault="00C63CB3" w:rsidP="00C63CB3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 w:rsidR="00862952">
                                <w:rPr>
                                  <w:sz w:val="20"/>
                                  <w:szCs w:val="20"/>
                                </w:rPr>
                                <w:t>E</w:t>
                              </w:r>
                              <w:r w:rsidRPr="002A27F9">
                                <w:rPr>
                                  <w:sz w:val="20"/>
                                  <w:szCs w:val="20"/>
                                </w:rPr>
                                <w:t>xtraCharge</w:t>
                              </w:r>
                              <w:proofErr w:type="spellEnd"/>
                              <w:r w:rsidRPr="002A27F9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E50FE5">
                                <w:rPr>
                                  <w:rFonts w:ascii="Calibri" w:hAnsi="Calibri" w:cs="Calibri"/>
                                  <w:sz w:val="20"/>
                                  <w:szCs w:val="20"/>
                                </w:rPr>
                                <w:t>←</w:t>
                              </w:r>
                              <w:r w:rsidRPr="002A27F9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 w:rsidR="00862952">
                                <w:rPr>
                                  <w:sz w:val="20"/>
                                  <w:szCs w:val="20"/>
                                </w:rPr>
                                <w:t>E</w:t>
                              </w:r>
                              <w:r w:rsidRPr="002A27F9">
                                <w:rPr>
                                  <w:sz w:val="20"/>
                                  <w:szCs w:val="20"/>
                                </w:rPr>
                                <w:t>xtraMinutes</w:t>
                              </w:r>
                              <w:proofErr w:type="spellEnd"/>
                              <w:r w:rsidRPr="002A27F9">
                                <w:rPr>
                                  <w:sz w:val="20"/>
                                  <w:szCs w:val="20"/>
                                </w:rPr>
                                <w:t xml:space="preserve"> *</w:t>
                              </w:r>
                            </w:p>
                            <w:p w14:paraId="1C06519E" w14:textId="43FFD958" w:rsidR="00C63CB3" w:rsidRPr="002A27F9" w:rsidRDefault="00862952" w:rsidP="00C63CB3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P</w:t>
                              </w:r>
                              <w:r w:rsidR="00C63CB3" w:rsidRPr="002A27F9">
                                <w:rPr>
                                  <w:sz w:val="20"/>
                                  <w:szCs w:val="20"/>
                                </w:rPr>
                                <w:t>erMinuteRate</w:t>
                              </w:r>
                              <w:proofErr w:type="spellEnd"/>
                            </w:p>
                            <w:p w14:paraId="3975E58D" w14:textId="77777777" w:rsidR="00C63CB3" w:rsidRDefault="00C63CB3" w:rsidP="00C63CB3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Flowchart: Terminator 41"/>
                        <wps:cNvSpPr/>
                        <wps:spPr>
                          <a:xfrm>
                            <a:off x="151532" y="0"/>
                            <a:ext cx="1563316" cy="342900"/>
                          </a:xfrm>
                          <a:prstGeom prst="flowChartTerminator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AF4332D" w14:textId="77777777" w:rsidR="00C63CB3" w:rsidRDefault="00C63CB3" w:rsidP="00C63CB3">
                              <w:pPr>
                                <w:jc w:val="center"/>
                              </w:pPr>
                              <w:r>
                                <w:t>Sta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Flowchart: Terminator 44"/>
                        <wps:cNvSpPr/>
                        <wps:spPr>
                          <a:xfrm>
                            <a:off x="140262" y="6438900"/>
                            <a:ext cx="1562735" cy="342900"/>
                          </a:xfrm>
                          <a:prstGeom prst="flowChartTerminator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55C4734" w14:textId="77777777" w:rsidR="00C63CB3" w:rsidRDefault="00C63CB3" w:rsidP="00C63CB3">
                              <w:pPr>
                                <w:jc w:val="center"/>
                              </w:pPr>
                              <w:r>
                                <w:t>En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Flowchart: Data 54"/>
                        <wps:cNvSpPr/>
                        <wps:spPr>
                          <a:xfrm>
                            <a:off x="95250" y="1933575"/>
                            <a:ext cx="1685925" cy="542925"/>
                          </a:xfrm>
                          <a:prstGeom prst="flowChartInputOutput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0244120" w14:textId="5C84F538" w:rsidR="00C63CB3" w:rsidRPr="00F31499" w:rsidRDefault="00C63CB3" w:rsidP="00C63CB3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INPUT</w:t>
                              </w:r>
                              <w:r w:rsidRPr="002E171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 w:rsidR="00854C9A">
                                <w:rPr>
                                  <w:sz w:val="20"/>
                                  <w:szCs w:val="20"/>
                                </w:rPr>
                                <w:t>M</w:t>
                              </w:r>
                              <w:r w:rsidRPr="002E1715">
                                <w:rPr>
                                  <w:sz w:val="20"/>
                                  <w:szCs w:val="20"/>
                                </w:rPr>
                                <w:t>insUsed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Flowchart: Decision 57"/>
                        <wps:cNvSpPr/>
                        <wps:spPr>
                          <a:xfrm>
                            <a:off x="0" y="2619376"/>
                            <a:ext cx="1866900" cy="771524"/>
                          </a:xfrm>
                          <a:prstGeom prst="flowChartDecision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9E33B0C" w14:textId="67D2EBB3" w:rsidR="00C63CB3" w:rsidRDefault="00854C9A" w:rsidP="00C63CB3">
                              <w:pPr>
                                <w:jc w:val="center"/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IS </w:t>
                              </w: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M</w:t>
                              </w:r>
                              <w:r w:rsidR="00C63CB3" w:rsidRPr="002E1715">
                                <w:rPr>
                                  <w:sz w:val="20"/>
                                  <w:szCs w:val="20"/>
                                </w:rPr>
                                <w:t>insUsed</w:t>
                              </w:r>
                              <w:proofErr w:type="spellEnd"/>
                              <w:r w:rsidR="00C63CB3">
                                <w:rPr>
                                  <w:sz w:val="20"/>
                                  <w:szCs w:val="20"/>
                                </w:rPr>
                                <w:t xml:space="preserve"> &gt; </w:t>
                              </w:r>
                              <w:r w:rsidR="00C63CB3" w:rsidRPr="002E1715">
                                <w:rPr>
                                  <w:sz w:val="20"/>
                                  <w:szCs w:val="20"/>
                                </w:rPr>
                                <w:t>600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Straight Connector 59"/>
                        <wps:cNvCnPr/>
                        <wps:spPr>
                          <a:xfrm flipH="1">
                            <a:off x="3133725" y="3000375"/>
                            <a:ext cx="22860" cy="27178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60" name="Text Box 60"/>
                        <wps:cNvSpPr txBox="1"/>
                        <wps:spPr>
                          <a:xfrm>
                            <a:off x="888342" y="3333122"/>
                            <a:ext cx="4953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D5D0DB5" w14:textId="77777777" w:rsidR="00C63CB3" w:rsidRPr="002E1715" w:rsidRDefault="00C63CB3" w:rsidP="00C63CB3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2E1715">
                                <w:rPr>
                                  <w:sz w:val="20"/>
                                  <w:szCs w:val="20"/>
                                </w:rPr>
                                <w:t>Y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Text Box 61"/>
                        <wps:cNvSpPr txBox="1"/>
                        <wps:spPr>
                          <a:xfrm>
                            <a:off x="1752600" y="2733675"/>
                            <a:ext cx="4953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5E3A421" w14:textId="77777777" w:rsidR="00C63CB3" w:rsidRPr="002E1715" w:rsidRDefault="00C63CB3" w:rsidP="00C63CB3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2E1715">
                                <w:rPr>
                                  <w:sz w:val="20"/>
                                  <w:szCs w:val="20"/>
                                </w:rPr>
                                <w:t>N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Flowchart: Data 63"/>
                        <wps:cNvSpPr/>
                        <wps:spPr>
                          <a:xfrm>
                            <a:off x="95250" y="5800725"/>
                            <a:ext cx="1685925" cy="495299"/>
                          </a:xfrm>
                          <a:prstGeom prst="flowChartInputOutput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1C7BD9" w14:textId="74A7E4FC" w:rsidR="00C63CB3" w:rsidRPr="00F31499" w:rsidRDefault="00C63CB3" w:rsidP="00C63CB3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OUTPUT</w:t>
                              </w:r>
                              <w:r w:rsidRPr="002E171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 w:rsidR="00862952">
                                <w:rPr>
                                  <w:sz w:val="20"/>
                                  <w:szCs w:val="20"/>
                                </w:rPr>
                                <w:t>T</w:t>
                              </w:r>
                              <w:r w:rsidRPr="002E1715">
                                <w:rPr>
                                  <w:sz w:val="20"/>
                                  <w:szCs w:val="20"/>
                                </w:rPr>
                                <w:t>otalCharge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0" name="Flowchart: Process 110"/>
                        <wps:cNvSpPr/>
                        <wps:spPr>
                          <a:xfrm>
                            <a:off x="104775" y="3600450"/>
                            <a:ext cx="1657350" cy="571500"/>
                          </a:xfrm>
                          <a:prstGeom prst="flowChartProcess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4C82953" w14:textId="4E9487C8" w:rsidR="00C63CB3" w:rsidRPr="00F31499" w:rsidRDefault="00862952" w:rsidP="00C63CB3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E</w:t>
                              </w:r>
                              <w:r w:rsidR="00C63CB3" w:rsidRPr="002E1715">
                                <w:rPr>
                                  <w:sz w:val="20"/>
                                  <w:szCs w:val="20"/>
                                </w:rPr>
                                <w:t>xtraMinutes</w:t>
                              </w:r>
                              <w:proofErr w:type="spellEnd"/>
                              <w:r w:rsidR="00C63CB3" w:rsidRPr="002E171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E50FE5">
                                <w:rPr>
                                  <w:rFonts w:ascii="Calibri" w:hAnsi="Calibri" w:cs="Calibri"/>
                                  <w:sz w:val="20"/>
                                  <w:szCs w:val="20"/>
                                </w:rPr>
                                <w:t>←</w:t>
                              </w:r>
                              <w:r w:rsidR="00C63CB3" w:rsidRPr="002E171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 w:rsidR="00854C9A">
                                <w:rPr>
                                  <w:sz w:val="20"/>
                                  <w:szCs w:val="20"/>
                                </w:rPr>
                                <w:t>Mins</w:t>
                              </w:r>
                              <w:r w:rsidR="00C63CB3" w:rsidRPr="002E1715">
                                <w:rPr>
                                  <w:sz w:val="20"/>
                                  <w:szCs w:val="20"/>
                                </w:rPr>
                                <w:t>Used</w:t>
                              </w:r>
                              <w:proofErr w:type="spellEnd"/>
                              <w:r w:rsidR="00C63CB3" w:rsidRPr="002E1715">
                                <w:rPr>
                                  <w:sz w:val="20"/>
                                  <w:szCs w:val="20"/>
                                </w:rPr>
                                <w:t xml:space="preserve"> - 6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" name="Flowchart: Process 115"/>
                        <wps:cNvSpPr/>
                        <wps:spPr>
                          <a:xfrm>
                            <a:off x="104775" y="5067300"/>
                            <a:ext cx="1657350" cy="571500"/>
                          </a:xfrm>
                          <a:prstGeom prst="flowChartProcess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DE60170" w14:textId="1C28AE77" w:rsidR="00C63CB3" w:rsidRDefault="00862952" w:rsidP="00C63CB3">
                              <w:pPr>
                                <w:jc w:val="center"/>
                              </w:pP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T</w:t>
                              </w:r>
                              <w:r w:rsidR="00C63CB3">
                                <w:rPr>
                                  <w:sz w:val="20"/>
                                  <w:szCs w:val="20"/>
                                </w:rPr>
                                <w:t>otal</w:t>
                              </w:r>
                              <w:r w:rsidR="00C63CB3" w:rsidRPr="002E1715">
                                <w:rPr>
                                  <w:sz w:val="20"/>
                                  <w:szCs w:val="20"/>
                                </w:rPr>
                                <w:t>Charge</w:t>
                              </w:r>
                              <w:proofErr w:type="spellEnd"/>
                              <w:r w:rsidR="00C63CB3" w:rsidRPr="002E171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E50FE5">
                                <w:rPr>
                                  <w:rFonts w:ascii="Calibri" w:hAnsi="Calibri" w:cs="Calibri"/>
                                  <w:sz w:val="20"/>
                                  <w:szCs w:val="20"/>
                                </w:rPr>
                                <w:t>←</w:t>
                              </w:r>
                              <w:r w:rsidR="00C63CB3" w:rsidRPr="002E171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T</w:t>
                              </w:r>
                              <w:r w:rsidR="00C63CB3">
                                <w:rPr>
                                  <w:sz w:val="20"/>
                                  <w:szCs w:val="20"/>
                                </w:rPr>
                                <w:t>otalCharge</w:t>
                              </w:r>
                              <w:proofErr w:type="spellEnd"/>
                              <w:r w:rsidR="00C63CB3">
                                <w:rPr>
                                  <w:sz w:val="20"/>
                                  <w:szCs w:val="20"/>
                                </w:rPr>
                                <w:t xml:space="preserve"> + </w:t>
                              </w: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E</w:t>
                              </w:r>
                              <w:r w:rsidR="00C63CB3">
                                <w:rPr>
                                  <w:sz w:val="20"/>
                                  <w:szCs w:val="20"/>
                                </w:rPr>
                                <w:t>xtraCharge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Straight Connector 117"/>
                        <wps:cNvCnPr/>
                        <wps:spPr>
                          <a:xfrm>
                            <a:off x="1866900" y="3000375"/>
                            <a:ext cx="1289702" cy="6824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8" name="Straight Connector 118"/>
                        <wps:cNvCnPr/>
                        <wps:spPr>
                          <a:xfrm>
                            <a:off x="952500" y="5724525"/>
                            <a:ext cx="2196966" cy="559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  <a:headEnd type="triangle" w="lg" len="med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Straight Connector 45"/>
                        <wps:cNvCnPr>
                          <a:stCxn id="34" idx="2"/>
                        </wps:cNvCnPr>
                        <wps:spPr>
                          <a:xfrm>
                            <a:off x="933451" y="990600"/>
                            <a:ext cx="0" cy="19366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  <a:tailEnd type="triangle" w="lg" len="med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46" name="Straight Connector 46"/>
                        <wps:cNvCnPr>
                          <a:stCxn id="37" idx="2"/>
                        </wps:cNvCnPr>
                        <wps:spPr>
                          <a:xfrm>
                            <a:off x="933451" y="1790700"/>
                            <a:ext cx="0" cy="135361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  <a:tailEnd type="triangle" w="lg" len="med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47" name="Straight Connector 47"/>
                        <wps:cNvCnPr>
                          <a:stCxn id="54" idx="4"/>
                        </wps:cNvCnPr>
                        <wps:spPr>
                          <a:xfrm flipH="1">
                            <a:off x="933451" y="2476499"/>
                            <a:ext cx="4762" cy="137218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  <a:tailEnd type="triangle" w="lg" len="med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48" name="Straight Connector 48"/>
                        <wps:cNvCnPr/>
                        <wps:spPr>
                          <a:xfrm>
                            <a:off x="933451" y="3390900"/>
                            <a:ext cx="0" cy="19366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  <a:tailEnd type="triangle" w="lg" len="med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49" name="Straight Connector 49"/>
                        <wps:cNvCnPr>
                          <a:stCxn id="115" idx="2"/>
                        </wps:cNvCnPr>
                        <wps:spPr>
                          <a:xfrm>
                            <a:off x="933451" y="5638800"/>
                            <a:ext cx="1" cy="16192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  <a:tailEnd type="triangle" w="lg" len="med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50" name="Straight Connector 50"/>
                        <wps:cNvCnPr>
                          <a:stCxn id="39" idx="2"/>
                        </wps:cNvCnPr>
                        <wps:spPr>
                          <a:xfrm>
                            <a:off x="933451" y="4941146"/>
                            <a:ext cx="1" cy="126154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  <a:tailEnd type="triangle" w="lg" len="med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51" name="Straight Connector 51"/>
                        <wps:cNvCnPr>
                          <a:stCxn id="110" idx="2"/>
                        </wps:cNvCnPr>
                        <wps:spPr>
                          <a:xfrm>
                            <a:off x="933451" y="4171950"/>
                            <a:ext cx="1" cy="118098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  <a:tailEnd type="triangle" w="lg" len="med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64" name="Straight Connector 64"/>
                        <wps:cNvCnPr>
                          <a:stCxn id="63" idx="4"/>
                        </wps:cNvCnPr>
                        <wps:spPr>
                          <a:xfrm flipH="1">
                            <a:off x="933452" y="6296024"/>
                            <a:ext cx="4761" cy="14287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015588"/>
                            </a:solidFill>
                            <a:tailEnd type="triangle" w="lg" len="med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877AC8" id="Group 32" o:spid="_x0000_s1026" style="width:233.15pt;height:501pt;mso-position-horizontal-relative:char;mso-position-vertical-relative:line" coordsize="31566,678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">
                <v:line id="Straight Connector 33" o:spid="_x0000_s1027" style="position:absolute;flip:x;visibility:visible;mso-wrap-style:square" from="9334,3333" to="9334,4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" filled="t" fillcolor="white [3201]" strokecolor="#015588" strokeweight="1.5pt">
                  <v:stroke endarrow="block" endarrowwidth="wide"/>
                </v:lin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Flowchart: Process 34" o:spid="_x0000_s1028" type="#_x0000_t109" style="position:absolute;left:1047;top:4857;width:16574;height:50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" fillcolor="white [3201]" strokecolor="#015588" strokeweight="1.5pt">
                  <v:textbox>
                    <w:txbxContent>
                      <w:p w14:paraId="0C8F6E53" w14:textId="14390687" w:rsidR="00C63CB3" w:rsidRPr="00F31499" w:rsidRDefault="00862952" w:rsidP="00C63CB3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M</w:t>
                        </w:r>
                        <w:r w:rsidR="00C63CB3" w:rsidRPr="002E1715">
                          <w:rPr>
                            <w:sz w:val="20"/>
                            <w:szCs w:val="20"/>
                          </w:rPr>
                          <w:t>onthlyTariff</w:t>
                        </w:r>
                        <w:proofErr w:type="spellEnd"/>
                        <w:r w:rsidR="00C63CB3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E50FE5">
                          <w:rPr>
                            <w:rFonts w:ascii="Calibri" w:hAnsi="Calibri" w:cs="Calibri"/>
                            <w:sz w:val="20"/>
                            <w:szCs w:val="20"/>
                          </w:rPr>
                          <w:t>←</w:t>
                        </w:r>
                        <w:r w:rsidR="00C63CB3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C63CB3" w:rsidRPr="002E1715">
                          <w:rPr>
                            <w:sz w:val="20"/>
                            <w:szCs w:val="20"/>
                          </w:rPr>
                          <w:t>23</w:t>
                        </w:r>
                        <w:r w:rsidR="00C63CB3">
                          <w:rPr>
                            <w:sz w:val="20"/>
                            <w:szCs w:val="20"/>
                          </w:rPr>
                          <w:t>.00</w:t>
                        </w:r>
                      </w:p>
                    </w:txbxContent>
                  </v:textbox>
                </v:shape>
                <v:shape id="Flowchart: Process 37" o:spid="_x0000_s1029" type="#_x0000_t109" style="position:absolute;left:1047;top:11906;width:16574;height:6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" fillcolor="white [3201]" strokecolor="#015588" strokeweight="1.5pt">
                  <v:textbox>
                    <w:txbxContent>
                      <w:p w14:paraId="75880E89" w14:textId="531A0CF6" w:rsidR="00C63CB3" w:rsidRPr="00F31499" w:rsidRDefault="00862952" w:rsidP="00C63CB3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T</w:t>
                        </w:r>
                        <w:r w:rsidR="00C63CB3" w:rsidRPr="002E1715">
                          <w:rPr>
                            <w:sz w:val="20"/>
                            <w:szCs w:val="20"/>
                          </w:rPr>
                          <w:t>otalCharge</w:t>
                        </w:r>
                        <w:proofErr w:type="spellEnd"/>
                        <w:r w:rsidR="00C63CB3" w:rsidRPr="002E171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E50FE5">
                          <w:rPr>
                            <w:rFonts w:ascii="Calibri" w:hAnsi="Calibri" w:cs="Calibri"/>
                            <w:sz w:val="20"/>
                            <w:szCs w:val="20"/>
                          </w:rPr>
                          <w:t>←</w:t>
                        </w:r>
                        <w:r w:rsidR="00C63CB3" w:rsidRPr="002E171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M</w:t>
                        </w:r>
                        <w:r w:rsidR="00C63CB3" w:rsidRPr="002E1715">
                          <w:rPr>
                            <w:sz w:val="20"/>
                            <w:szCs w:val="20"/>
                          </w:rPr>
                          <w:t>onthlyTariff</w:t>
                        </w:r>
                        <w:proofErr w:type="spellEnd"/>
                      </w:p>
                    </w:txbxContent>
                  </v:textbox>
                </v:shape>
                <v:shape id="Flowchart: Process 39" o:spid="_x0000_s1030" type="#_x0000_t109" style="position:absolute;left:1047;top:42998;width:16574;height:6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" fillcolor="white [3201]" strokecolor="#015588" strokeweight="1.5pt">
                  <v:textbox>
                    <w:txbxContent>
                      <w:p w14:paraId="7FA29A4C" w14:textId="34B3A873" w:rsidR="00C63CB3" w:rsidRPr="002A27F9" w:rsidRDefault="00C63CB3" w:rsidP="00C63CB3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="00862952">
                          <w:rPr>
                            <w:sz w:val="20"/>
                            <w:szCs w:val="20"/>
                          </w:rPr>
                          <w:t>E</w:t>
                        </w:r>
                        <w:r w:rsidRPr="002A27F9">
                          <w:rPr>
                            <w:sz w:val="20"/>
                            <w:szCs w:val="20"/>
                          </w:rPr>
                          <w:t>xtraCharge</w:t>
                        </w:r>
                        <w:proofErr w:type="spellEnd"/>
                        <w:r w:rsidRPr="002A27F9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E50FE5">
                          <w:rPr>
                            <w:rFonts w:ascii="Calibri" w:hAnsi="Calibri" w:cs="Calibri"/>
                            <w:sz w:val="20"/>
                            <w:szCs w:val="20"/>
                          </w:rPr>
                          <w:t>←</w:t>
                        </w:r>
                        <w:r w:rsidRPr="002A27F9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="00862952">
                          <w:rPr>
                            <w:sz w:val="20"/>
                            <w:szCs w:val="20"/>
                          </w:rPr>
                          <w:t>E</w:t>
                        </w:r>
                        <w:r w:rsidRPr="002A27F9">
                          <w:rPr>
                            <w:sz w:val="20"/>
                            <w:szCs w:val="20"/>
                          </w:rPr>
                          <w:t>xtraMinutes</w:t>
                        </w:r>
                        <w:proofErr w:type="spellEnd"/>
                        <w:r w:rsidRPr="002A27F9">
                          <w:rPr>
                            <w:sz w:val="20"/>
                            <w:szCs w:val="20"/>
                          </w:rPr>
                          <w:t xml:space="preserve"> *</w:t>
                        </w:r>
                      </w:p>
                      <w:p w14:paraId="1C06519E" w14:textId="43FFD958" w:rsidR="00C63CB3" w:rsidRPr="002A27F9" w:rsidRDefault="00862952" w:rsidP="00C63CB3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P</w:t>
                        </w:r>
                        <w:r w:rsidR="00C63CB3" w:rsidRPr="002A27F9">
                          <w:rPr>
                            <w:sz w:val="20"/>
                            <w:szCs w:val="20"/>
                          </w:rPr>
                          <w:t>erMinuteRate</w:t>
                        </w:r>
                        <w:proofErr w:type="spellEnd"/>
                      </w:p>
                      <w:p w14:paraId="3975E58D" w14:textId="77777777" w:rsidR="00C63CB3" w:rsidRDefault="00C63CB3" w:rsidP="00C63CB3"/>
                    </w:txbxContent>
                  </v:textbox>
                </v:shape>
                <v:shapetype id="_x0000_t116" coordsize="21600,21600" o:spt="116" path="m3475,qx,10800,3475,21600l18125,21600qx21600,10800,18125,xe">
                  <v:stroke joinstyle="miter"/>
                  <v:path gradientshapeok="t" o:connecttype="rect" textboxrect="1018,3163,20582,18437"/>
                </v:shapetype>
                <v:shape id="Flowchart: Terminator 41" o:spid="_x0000_s1031" type="#_x0000_t116" style="position:absolute;left:1515;width:15633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" fillcolor="white [3201]" strokecolor="#015588" strokeweight="1.5pt">
                  <v:textbox inset="0,0,0,0">
                    <w:txbxContent>
                      <w:p w14:paraId="7AF4332D" w14:textId="77777777" w:rsidR="00C63CB3" w:rsidRDefault="00C63CB3" w:rsidP="00C63CB3">
                        <w:pPr>
                          <w:jc w:val="center"/>
                        </w:pPr>
                        <w:r>
                          <w:t>Start</w:t>
                        </w:r>
                      </w:p>
                    </w:txbxContent>
                  </v:textbox>
                </v:shape>
                <v:shape id="Flowchart: Terminator 44" o:spid="_x0000_s1032" type="#_x0000_t116" style="position:absolute;left:1402;top:64389;width:15627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" fillcolor="white [3201]" strokecolor="#015588" strokeweight="1.5pt">
                  <v:textbox inset="0,0,0,0">
                    <w:txbxContent>
                      <w:p w14:paraId="055C4734" w14:textId="77777777" w:rsidR="00C63CB3" w:rsidRDefault="00C63CB3" w:rsidP="00C63CB3">
                        <w:pPr>
                          <w:jc w:val="center"/>
                        </w:pPr>
                        <w:r>
                          <w:t>End</w:t>
                        </w:r>
                      </w:p>
                    </w:txbxContent>
                  </v:textbox>
                </v:shape>
                <v:shapetype id="_x0000_t111" coordsize="21600,21600" o:spt="111" path="m4321,l21600,,17204,21600,,21600xe">
                  <v:stroke joinstyle="miter"/>
                  <v:path gradientshapeok="t" o:connecttype="custom" o:connectlocs="12961,0;10800,0;2161,10800;8602,21600;10800,21600;19402,10800" textboxrect="4321,0,17204,21600"/>
                </v:shapetype>
                <v:shape id="Flowchart: Data 54" o:spid="_x0000_s1033" type="#_x0000_t111" style="position:absolute;left:952;top:19335;width:16859;height:54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" fillcolor="white [3201]" strokecolor="#015588" strokeweight="1.5pt">
                  <v:textbox inset="0,0,0,0">
                    <w:txbxContent>
                      <w:p w14:paraId="40244120" w14:textId="5C84F538" w:rsidR="00C63CB3" w:rsidRPr="00F31499" w:rsidRDefault="00C63CB3" w:rsidP="00C63CB3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INPUT</w:t>
                        </w:r>
                        <w:r w:rsidRPr="002E171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="00854C9A">
                          <w:rPr>
                            <w:sz w:val="20"/>
                            <w:szCs w:val="20"/>
                          </w:rPr>
                          <w:t>M</w:t>
                        </w:r>
                        <w:r w:rsidRPr="002E1715">
                          <w:rPr>
                            <w:sz w:val="20"/>
                            <w:szCs w:val="20"/>
                          </w:rPr>
                          <w:t>insUsed</w:t>
                        </w:r>
                        <w:proofErr w:type="spellEnd"/>
                      </w:p>
                    </w:txbxContent>
                  </v:textbox>
                </v:shap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57" o:spid="_x0000_s1034" type="#_x0000_t110" style="position:absolute;top:26193;width:18669;height:7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" fillcolor="white [3201]" strokecolor="#015588" strokeweight="1.5pt">
                  <v:textbox inset="0,0,0,0">
                    <w:txbxContent>
                      <w:p w14:paraId="49E33B0C" w14:textId="67D2EBB3" w:rsidR="00C63CB3" w:rsidRDefault="00854C9A" w:rsidP="00C63CB3">
                        <w:pPr>
                          <w:jc w:val="center"/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IS </w:t>
                        </w: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M</w:t>
                        </w:r>
                        <w:r w:rsidR="00C63CB3" w:rsidRPr="002E1715">
                          <w:rPr>
                            <w:sz w:val="20"/>
                            <w:szCs w:val="20"/>
                          </w:rPr>
                          <w:t>insUsed</w:t>
                        </w:r>
                        <w:proofErr w:type="spellEnd"/>
                        <w:r w:rsidR="00C63CB3">
                          <w:rPr>
                            <w:sz w:val="20"/>
                            <w:szCs w:val="20"/>
                          </w:rPr>
                          <w:t xml:space="preserve"> &gt; </w:t>
                        </w:r>
                        <w:r w:rsidR="00C63CB3" w:rsidRPr="002E1715">
                          <w:rPr>
                            <w:sz w:val="20"/>
                            <w:szCs w:val="20"/>
                          </w:rPr>
                          <w:t>600?</w:t>
                        </w:r>
                      </w:p>
                    </w:txbxContent>
                  </v:textbox>
                </v:shape>
                <v:line id="Straight Connector 59" o:spid="_x0000_s1035" style="position:absolute;flip:x;visibility:visible;mso-wrap-style:square" from="31337,30003" to="31565,57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" filled="t" fillcolor="white [3201]" strokecolor="#015588" strokeweight="1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0" o:spid="_x0000_s1036" type="#_x0000_t202" style="position:absolute;left:8883;top:33331;width:4953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" filled="f" stroked="f" strokeweight=".5pt">
                  <v:textbox>
                    <w:txbxContent>
                      <w:p w14:paraId="2D5D0DB5" w14:textId="77777777" w:rsidR="00C63CB3" w:rsidRPr="002E1715" w:rsidRDefault="00C63CB3" w:rsidP="00C63CB3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2E1715">
                          <w:rPr>
                            <w:sz w:val="20"/>
                            <w:szCs w:val="20"/>
                          </w:rPr>
                          <w:t>Yes</w:t>
                        </w:r>
                      </w:p>
                    </w:txbxContent>
                  </v:textbox>
                </v:shape>
                <v:shape id="Text Box 61" o:spid="_x0000_s1037" type="#_x0000_t202" style="position:absolute;left:17526;top:27336;width:4953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" filled="f" stroked="f" strokeweight=".5pt">
                  <v:textbox>
                    <w:txbxContent>
                      <w:p w14:paraId="65E3A421" w14:textId="77777777" w:rsidR="00C63CB3" w:rsidRPr="002E1715" w:rsidRDefault="00C63CB3" w:rsidP="00C63CB3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2E1715">
                          <w:rPr>
                            <w:sz w:val="20"/>
                            <w:szCs w:val="20"/>
                          </w:rPr>
                          <w:t>No</w:t>
                        </w:r>
                      </w:p>
                    </w:txbxContent>
                  </v:textbox>
                </v:shape>
                <v:shape id="Flowchart: Data 63" o:spid="_x0000_s1038" type="#_x0000_t111" style="position:absolute;left:952;top:58007;width:16859;height:4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" fillcolor="white [3201]" strokecolor="#015588" strokeweight="1.5pt">
                  <v:textbox>
                    <w:txbxContent>
                      <w:p w14:paraId="691C7BD9" w14:textId="74A7E4FC" w:rsidR="00C63CB3" w:rsidRPr="00F31499" w:rsidRDefault="00C63CB3" w:rsidP="00C63CB3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OUTPUT</w:t>
                        </w:r>
                        <w:r w:rsidRPr="002E171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="00862952">
                          <w:rPr>
                            <w:sz w:val="20"/>
                            <w:szCs w:val="20"/>
                          </w:rPr>
                          <w:t>T</w:t>
                        </w:r>
                        <w:r w:rsidRPr="002E1715">
                          <w:rPr>
                            <w:sz w:val="20"/>
                            <w:szCs w:val="20"/>
                          </w:rPr>
                          <w:t>otalCharge</w:t>
                        </w:r>
                        <w:proofErr w:type="spellEnd"/>
                      </w:p>
                    </w:txbxContent>
                  </v:textbox>
                </v:shape>
                <v:shape id="Flowchart: Process 110" o:spid="_x0000_s1039" type="#_x0000_t109" style="position:absolute;left:1047;top:36004;width:16574;height:5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" fillcolor="white [3201]" strokecolor="#015588" strokeweight="1.5pt">
                  <v:textbox>
                    <w:txbxContent>
                      <w:p w14:paraId="04C82953" w14:textId="4E9487C8" w:rsidR="00C63CB3" w:rsidRPr="00F31499" w:rsidRDefault="00862952" w:rsidP="00C63CB3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E</w:t>
                        </w:r>
                        <w:r w:rsidR="00C63CB3" w:rsidRPr="002E1715">
                          <w:rPr>
                            <w:sz w:val="20"/>
                            <w:szCs w:val="20"/>
                          </w:rPr>
                          <w:t>xtraMinutes</w:t>
                        </w:r>
                        <w:proofErr w:type="spellEnd"/>
                        <w:r w:rsidR="00C63CB3" w:rsidRPr="002E171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E50FE5">
                          <w:rPr>
                            <w:rFonts w:ascii="Calibri" w:hAnsi="Calibri" w:cs="Calibri"/>
                            <w:sz w:val="20"/>
                            <w:szCs w:val="20"/>
                          </w:rPr>
                          <w:t>←</w:t>
                        </w:r>
                        <w:r w:rsidR="00C63CB3" w:rsidRPr="002E171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="00854C9A">
                          <w:rPr>
                            <w:sz w:val="20"/>
                            <w:szCs w:val="20"/>
                          </w:rPr>
                          <w:t>Mins</w:t>
                        </w:r>
                        <w:r w:rsidR="00C63CB3" w:rsidRPr="002E1715">
                          <w:rPr>
                            <w:sz w:val="20"/>
                            <w:szCs w:val="20"/>
                          </w:rPr>
                          <w:t>Used</w:t>
                        </w:r>
                        <w:proofErr w:type="spellEnd"/>
                        <w:r w:rsidR="00C63CB3" w:rsidRPr="002E1715">
                          <w:rPr>
                            <w:sz w:val="20"/>
                            <w:szCs w:val="20"/>
                          </w:rPr>
                          <w:t xml:space="preserve"> - 600</w:t>
                        </w:r>
                      </w:p>
                    </w:txbxContent>
                  </v:textbox>
                </v:shape>
                <v:shape id="Flowchart: Process 115" o:spid="_x0000_s1040" type="#_x0000_t109" style="position:absolute;left:1047;top:50673;width:16574;height:5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" fillcolor="white [3201]" strokecolor="#015588" strokeweight="1.5pt">
                  <v:textbox inset="0,0,0,0">
                    <w:txbxContent>
                      <w:p w14:paraId="0DE60170" w14:textId="1C28AE77" w:rsidR="00C63CB3" w:rsidRDefault="00862952" w:rsidP="00C63CB3">
                        <w:pPr>
                          <w:jc w:val="center"/>
                        </w:pP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T</w:t>
                        </w:r>
                        <w:r w:rsidR="00C63CB3">
                          <w:rPr>
                            <w:sz w:val="20"/>
                            <w:szCs w:val="20"/>
                          </w:rPr>
                          <w:t>otal</w:t>
                        </w:r>
                        <w:r w:rsidR="00C63CB3" w:rsidRPr="002E1715">
                          <w:rPr>
                            <w:sz w:val="20"/>
                            <w:szCs w:val="20"/>
                          </w:rPr>
                          <w:t>Charge</w:t>
                        </w:r>
                        <w:proofErr w:type="spellEnd"/>
                        <w:r w:rsidR="00C63CB3" w:rsidRPr="002E171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E50FE5">
                          <w:rPr>
                            <w:rFonts w:ascii="Calibri" w:hAnsi="Calibri" w:cs="Calibri"/>
                            <w:sz w:val="20"/>
                            <w:szCs w:val="20"/>
                          </w:rPr>
                          <w:t>←</w:t>
                        </w:r>
                        <w:r w:rsidR="00C63CB3" w:rsidRPr="002E171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T</w:t>
                        </w:r>
                        <w:r w:rsidR="00C63CB3">
                          <w:rPr>
                            <w:sz w:val="20"/>
                            <w:szCs w:val="20"/>
                          </w:rPr>
                          <w:t>otalCharge</w:t>
                        </w:r>
                        <w:proofErr w:type="spellEnd"/>
                        <w:r w:rsidR="00C63CB3">
                          <w:rPr>
                            <w:sz w:val="20"/>
                            <w:szCs w:val="20"/>
                          </w:rPr>
                          <w:t xml:space="preserve"> + </w:t>
                        </w: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E</w:t>
                        </w:r>
                        <w:r w:rsidR="00C63CB3">
                          <w:rPr>
                            <w:sz w:val="20"/>
                            <w:szCs w:val="20"/>
                          </w:rPr>
                          <w:t>xtraCharge</w:t>
                        </w:r>
                        <w:proofErr w:type="spellEnd"/>
                      </w:p>
                    </w:txbxContent>
                  </v:textbox>
                </v:shape>
                <v:line id="Straight Connector 117" o:spid="_x0000_s1041" style="position:absolute;visibility:visible;mso-wrap-style:square" from="18669,30003" to="31566,300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" strokecolor="#015588" strokeweight="1.5pt"/>
                <v:line id="Straight Connector 118" o:spid="_x0000_s1042" style="position:absolute;visibility:visible;mso-wrap-style:square" from="9525,57245" to="31494,572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" strokecolor="#015588" strokeweight="1.5pt">
                  <v:stroke startarrow="block" startarrowwidth="wide"/>
                </v:line>
                <v:line id="Straight Connector 45" o:spid="_x0000_s1043" style="position:absolute;visibility:visible;mso-wrap-style:square" from="9334,9906" to="9334,118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" filled="t" fillcolor="white [3201]" strokecolor="#015588" strokeweight="1.5pt">
                  <v:stroke endarrow="block" endarrowwidth="wide"/>
                </v:line>
                <v:line id="Straight Connector 46" o:spid="_x0000_s1044" style="position:absolute;visibility:visible;mso-wrap-style:square" from="9334,17907" to="9334,192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" filled="t" fillcolor="white [3201]" strokecolor="#015588" strokeweight="1.5pt">
                  <v:stroke endarrow="block" endarrowwidth="wide"/>
                </v:line>
                <v:line id="Straight Connector 47" o:spid="_x0000_s1045" style="position:absolute;flip:x;visibility:visible;mso-wrap-style:square" from="9334,24764" to="9382,26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" filled="t" fillcolor="white [3201]" strokecolor="#015588" strokeweight="1.5pt">
                  <v:stroke endarrow="block" endarrowwidth="wide"/>
                </v:line>
                <v:line id="Straight Connector 48" o:spid="_x0000_s1046" style="position:absolute;visibility:visible;mso-wrap-style:square" from="9334,33909" to="9334,358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" filled="t" fillcolor="white [3201]" strokecolor="#015588" strokeweight="1.5pt">
                  <v:stroke endarrow="block" endarrowwidth="wide"/>
                </v:line>
                <v:line id="Straight Connector 49" o:spid="_x0000_s1047" style="position:absolute;visibility:visible;mso-wrap-style:square" from="9334,56388" to="9334,58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" filled="t" fillcolor="white [3201]" strokecolor="#015588" strokeweight="1.5pt">
                  <v:stroke endarrow="block" endarrowwidth="wide"/>
                </v:line>
                <v:line id="Straight Connector 50" o:spid="_x0000_s1048" style="position:absolute;visibility:visible;mso-wrap-style:square" from="9334,49411" to="9334,50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" filled="t" fillcolor="white [3201]" strokecolor="#015588" strokeweight="1.5pt">
                  <v:stroke endarrow="block" endarrowwidth="wide"/>
                </v:line>
                <v:line id="Straight Connector 51" o:spid="_x0000_s1049" style="position:absolute;visibility:visible;mso-wrap-style:square" from="9334,41719" to="9334,429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" filled="t" fillcolor="white [3201]" strokecolor="#015588" strokeweight="1.5pt">
                  <v:stroke endarrow="block" endarrowwidth="wide"/>
                </v:line>
                <v:line id="Straight Connector 64" o:spid="_x0000_s1050" style="position:absolute;flip:x;visibility:visible;mso-wrap-style:square" from="9334,62960" to="9382,643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" filled="t" fillcolor="white [3201]" strokecolor="#015588" strokeweight="1.5pt">
                  <v:stroke endarrow="block" endarrowwidth="wide"/>
                </v:line>
                <w10:anchorlock/>
              </v:group>
            </w:pict>
          </mc:Fallback>
        </mc:AlternateContent>
      </w:r>
    </w:p>
    <w:p w14:paraId="1320E467" w14:textId="46FE0915" w:rsidR="006209B9" w:rsidRPr="00DE4AB8" w:rsidRDefault="006209B9" w:rsidP="000340D1">
      <w:pPr>
        <w:pStyle w:val="PGQuestion-toplevel"/>
        <w:ind w:left="0" w:firstLine="0"/>
      </w:pPr>
      <w:r w:rsidRPr="00DE4AB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7C9C6F" wp14:editId="7B8A32F3">
                <wp:simplePos x="0" y="0"/>
                <wp:positionH relativeFrom="column">
                  <wp:posOffset>4176395</wp:posOffset>
                </wp:positionH>
                <wp:positionV relativeFrom="paragraph">
                  <wp:posOffset>3951605</wp:posOffset>
                </wp:positionV>
                <wp:extent cx="0" cy="0"/>
                <wp:effectExtent l="0" t="0" r="0" b="0"/>
                <wp:wrapNone/>
                <wp:docPr id="119" name="Straight Arrow Connector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507F2E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9" o:spid="_x0000_s1026" type="#_x0000_t32" style="position:absolute;margin-left:328.85pt;margin-top:311.15pt;width:0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" strokecolor="#00acc1 [3044]">
                <v:stroke endarrow="block"/>
              </v:shape>
            </w:pict>
          </mc:Fallback>
        </mc:AlternateContent>
      </w:r>
      <w:r w:rsidRPr="00DE4AB8">
        <w:br w:type="page"/>
      </w:r>
    </w:p>
    <w:p w14:paraId="0C2FCEA2" w14:textId="3DB6B9F4" w:rsidR="006209B9" w:rsidRDefault="006209B9" w:rsidP="0043663C">
      <w:pPr>
        <w:pStyle w:val="PGQuestion-toplevel"/>
      </w:pPr>
      <w:r w:rsidRPr="00DE4AB8">
        <w:lastRenderedPageBreak/>
        <w:t>(</w:t>
      </w:r>
      <w:r>
        <w:t>a</w:t>
      </w:r>
      <w:r w:rsidRPr="00DE4AB8">
        <w:t>)</w:t>
      </w:r>
      <w:r w:rsidRPr="00DE4AB8">
        <w:tab/>
      </w:r>
      <w:r>
        <w:t>Explain how the total monthly charge is calculated.</w:t>
      </w:r>
    </w:p>
    <w:p w14:paraId="2116CA56" w14:textId="7B4B1356" w:rsidR="006209B9" w:rsidRDefault="006209B9" w:rsidP="0043663C">
      <w:pPr>
        <w:pStyle w:val="PGAnswerLines"/>
      </w:pPr>
    </w:p>
    <w:p w14:paraId="0A31D0E4" w14:textId="34277E0A" w:rsidR="0043663C" w:rsidRDefault="0043663C" w:rsidP="0043663C">
      <w:pPr>
        <w:pStyle w:val="PGAnswerLines"/>
      </w:pPr>
    </w:p>
    <w:p w14:paraId="6A1B1CD9" w14:textId="2D2E9B28" w:rsidR="0043663C" w:rsidRDefault="0043663C" w:rsidP="0043663C">
      <w:pPr>
        <w:pStyle w:val="PGAnswerLines"/>
      </w:pPr>
    </w:p>
    <w:p w14:paraId="70031DB4" w14:textId="429769DE" w:rsidR="0043663C" w:rsidRDefault="0043663C" w:rsidP="0043663C">
      <w:pPr>
        <w:pStyle w:val="PGAnswerLines"/>
      </w:pPr>
    </w:p>
    <w:p w14:paraId="45C53DA5" w14:textId="77777777" w:rsidR="0043663C" w:rsidRDefault="0043663C" w:rsidP="0043663C">
      <w:pPr>
        <w:pStyle w:val="PGAnswerLines"/>
      </w:pPr>
    </w:p>
    <w:p w14:paraId="489559DB" w14:textId="45A4E235" w:rsidR="00695D1D" w:rsidRDefault="006209B9" w:rsidP="0043663C">
      <w:pPr>
        <w:pStyle w:val="PGQuestion-toplevel"/>
      </w:pPr>
      <w:r>
        <w:t>(b)</w:t>
      </w:r>
      <w:r>
        <w:tab/>
      </w:r>
      <w:r w:rsidR="00695D1D">
        <w:t>Complete the table below to:</w:t>
      </w:r>
    </w:p>
    <w:p w14:paraId="68C9592D" w14:textId="77777777" w:rsidR="00695D1D" w:rsidRDefault="00695D1D" w:rsidP="0043663C">
      <w:pPr>
        <w:pStyle w:val="PGQuestion-Topbullets"/>
      </w:pPr>
      <w:r>
        <w:t>State whether the identifier is a variable or constant</w:t>
      </w:r>
    </w:p>
    <w:p w14:paraId="7B9DE0E2" w14:textId="77777777" w:rsidR="00695D1D" w:rsidRDefault="00695D1D" w:rsidP="0043663C">
      <w:pPr>
        <w:pStyle w:val="PGQuestion-Topbullets"/>
      </w:pPr>
      <w:r>
        <w:t>State the data type that would be required</w:t>
      </w:r>
    </w:p>
    <w:p w14:paraId="025D028A" w14:textId="5714176F" w:rsidR="006209B9" w:rsidRPr="00695D1D" w:rsidRDefault="00695D1D" w:rsidP="0043663C">
      <w:pPr>
        <w:pStyle w:val="PGQuestion-Topbullets"/>
      </w:pPr>
      <w:r>
        <w:t>Give a typical value for each identifier</w:t>
      </w:r>
    </w:p>
    <w:tbl>
      <w:tblPr>
        <w:tblStyle w:val="TableGrid"/>
        <w:tblW w:w="8926" w:type="dxa"/>
        <w:tblInd w:w="425" w:type="dxa"/>
        <w:tblLook w:val="04A0" w:firstRow="1" w:lastRow="0" w:firstColumn="1" w:lastColumn="0" w:noHBand="0" w:noVBand="1"/>
      </w:tblPr>
      <w:tblGrid>
        <w:gridCol w:w="1756"/>
        <w:gridCol w:w="1783"/>
        <w:gridCol w:w="5387"/>
      </w:tblGrid>
      <w:tr w:rsidR="006209B9" w:rsidRPr="00EC52A5" w14:paraId="63F05044" w14:textId="77777777" w:rsidTr="0043663C">
        <w:trPr>
          <w:trHeight w:val="567"/>
        </w:trPr>
        <w:tc>
          <w:tcPr>
            <w:tcW w:w="1756" w:type="dxa"/>
            <w:shd w:val="clear" w:color="auto" w:fill="E66C34"/>
            <w:vAlign w:val="center"/>
          </w:tcPr>
          <w:p w14:paraId="45370B93" w14:textId="77777777" w:rsidR="006209B9" w:rsidRPr="00EC52A5" w:rsidRDefault="006209B9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EC52A5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Identifier</w:t>
            </w:r>
          </w:p>
        </w:tc>
        <w:tc>
          <w:tcPr>
            <w:tcW w:w="1783" w:type="dxa"/>
            <w:shd w:val="clear" w:color="auto" w:fill="E66C34"/>
            <w:vAlign w:val="center"/>
          </w:tcPr>
          <w:p w14:paraId="6BC3DD05" w14:textId="77777777" w:rsidR="006209B9" w:rsidRPr="00EC52A5" w:rsidRDefault="006209B9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EC52A5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Variable or constant?</w:t>
            </w:r>
          </w:p>
        </w:tc>
        <w:tc>
          <w:tcPr>
            <w:tcW w:w="5387" w:type="dxa"/>
            <w:shd w:val="clear" w:color="auto" w:fill="E66C34"/>
            <w:vAlign w:val="center"/>
          </w:tcPr>
          <w:p w14:paraId="5402F8C2" w14:textId="3D312AD1" w:rsidR="006209B9" w:rsidRPr="00EC52A5" w:rsidRDefault="006209B9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EC52A5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Data type</w:t>
            </w:r>
          </w:p>
          <w:p w14:paraId="110E12B4" w14:textId="22446C7E" w:rsidR="006209B9" w:rsidRPr="00EC52A5" w:rsidRDefault="006209B9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EC52A5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Typical value</w:t>
            </w:r>
          </w:p>
        </w:tc>
      </w:tr>
      <w:tr w:rsidR="006209B9" w14:paraId="535B41C2" w14:textId="77777777" w:rsidTr="0043663C">
        <w:trPr>
          <w:trHeight w:val="969"/>
        </w:trPr>
        <w:tc>
          <w:tcPr>
            <w:tcW w:w="1756" w:type="dxa"/>
          </w:tcPr>
          <w:p w14:paraId="1544287B" w14:textId="2C2E3873" w:rsidR="006209B9" w:rsidRDefault="00862952" w:rsidP="0043663C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szCs w:val="22"/>
                <w:lang w:eastAsia="en-GB"/>
              </w:rPr>
              <w:t>M</w:t>
            </w:r>
            <w:r w:rsidR="006209B9">
              <w:rPr>
                <w:rFonts w:ascii="Arial" w:eastAsia="Times New Roman" w:hAnsi="Arial" w:cs="Arial"/>
                <w:szCs w:val="22"/>
                <w:lang w:eastAsia="en-GB"/>
              </w:rPr>
              <w:t>onthlyTariff</w:t>
            </w:r>
            <w:proofErr w:type="spellEnd"/>
          </w:p>
        </w:tc>
        <w:tc>
          <w:tcPr>
            <w:tcW w:w="1783" w:type="dxa"/>
            <w:vAlign w:val="center"/>
          </w:tcPr>
          <w:p w14:paraId="72D1C01C" w14:textId="22A57A9B" w:rsidR="006209B9" w:rsidRPr="0043663C" w:rsidRDefault="006209B9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5387" w:type="dxa"/>
            <w:vAlign w:val="center"/>
          </w:tcPr>
          <w:p w14:paraId="3F419E1B" w14:textId="40088A11" w:rsidR="006209B9" w:rsidRPr="0043663C" w:rsidRDefault="006209B9" w:rsidP="006F0D80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</w:tr>
      <w:tr w:rsidR="006209B9" w14:paraId="3ECEE6EE" w14:textId="77777777" w:rsidTr="0043663C">
        <w:trPr>
          <w:trHeight w:val="969"/>
        </w:trPr>
        <w:tc>
          <w:tcPr>
            <w:tcW w:w="1756" w:type="dxa"/>
          </w:tcPr>
          <w:p w14:paraId="6EF6820C" w14:textId="7EB632E9" w:rsidR="006209B9" w:rsidRDefault="00862952" w:rsidP="0043663C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szCs w:val="22"/>
                <w:lang w:eastAsia="en-GB"/>
              </w:rPr>
              <w:t>T</w:t>
            </w:r>
            <w:r w:rsidR="006209B9">
              <w:rPr>
                <w:rFonts w:ascii="Arial" w:eastAsia="Times New Roman" w:hAnsi="Arial" w:cs="Arial"/>
                <w:szCs w:val="22"/>
                <w:lang w:eastAsia="en-GB"/>
              </w:rPr>
              <w:t>otalCharge</w:t>
            </w:r>
            <w:proofErr w:type="spellEnd"/>
          </w:p>
        </w:tc>
        <w:tc>
          <w:tcPr>
            <w:tcW w:w="1783" w:type="dxa"/>
            <w:vAlign w:val="center"/>
          </w:tcPr>
          <w:p w14:paraId="01E7E6A5" w14:textId="433B5EEA" w:rsidR="006209B9" w:rsidRPr="0043663C" w:rsidRDefault="006209B9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5387" w:type="dxa"/>
            <w:vAlign w:val="center"/>
          </w:tcPr>
          <w:p w14:paraId="5620AE63" w14:textId="529BEF62" w:rsidR="006209B9" w:rsidRPr="0043663C" w:rsidRDefault="006209B9" w:rsidP="006F0D80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</w:tr>
      <w:tr w:rsidR="006209B9" w14:paraId="31ABE877" w14:textId="77777777" w:rsidTr="0043663C">
        <w:trPr>
          <w:trHeight w:val="969"/>
        </w:trPr>
        <w:tc>
          <w:tcPr>
            <w:tcW w:w="1756" w:type="dxa"/>
          </w:tcPr>
          <w:p w14:paraId="227DFF92" w14:textId="65824393" w:rsidR="006209B9" w:rsidRDefault="00862952" w:rsidP="0043663C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szCs w:val="22"/>
                <w:lang w:eastAsia="en-GB"/>
              </w:rPr>
              <w:t>M</w:t>
            </w:r>
            <w:r w:rsidR="006209B9">
              <w:rPr>
                <w:rFonts w:ascii="Arial" w:eastAsia="Times New Roman" w:hAnsi="Arial" w:cs="Arial"/>
                <w:szCs w:val="22"/>
                <w:lang w:eastAsia="en-GB"/>
              </w:rPr>
              <w:t>inutesUsed</w:t>
            </w:r>
            <w:proofErr w:type="spellEnd"/>
          </w:p>
        </w:tc>
        <w:tc>
          <w:tcPr>
            <w:tcW w:w="1783" w:type="dxa"/>
            <w:vAlign w:val="center"/>
          </w:tcPr>
          <w:p w14:paraId="56C245FA" w14:textId="0071F164" w:rsidR="006209B9" w:rsidRPr="0043663C" w:rsidRDefault="006209B9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5387" w:type="dxa"/>
            <w:vAlign w:val="center"/>
          </w:tcPr>
          <w:p w14:paraId="79E06C69" w14:textId="56EDEB8A" w:rsidR="00AC1A2A" w:rsidRPr="0043663C" w:rsidRDefault="00AC1A2A" w:rsidP="006F0D80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</w:tr>
      <w:tr w:rsidR="006209B9" w14:paraId="1B61B612" w14:textId="77777777" w:rsidTr="0043663C">
        <w:trPr>
          <w:trHeight w:val="969"/>
        </w:trPr>
        <w:tc>
          <w:tcPr>
            <w:tcW w:w="1756" w:type="dxa"/>
          </w:tcPr>
          <w:p w14:paraId="2B01DB7F" w14:textId="044961A2" w:rsidR="006209B9" w:rsidRDefault="00862952" w:rsidP="0043663C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szCs w:val="22"/>
                <w:lang w:eastAsia="en-GB"/>
              </w:rPr>
              <w:t>E</w:t>
            </w:r>
            <w:r w:rsidR="006209B9">
              <w:rPr>
                <w:rFonts w:ascii="Arial" w:eastAsia="Times New Roman" w:hAnsi="Arial" w:cs="Arial"/>
                <w:szCs w:val="22"/>
                <w:lang w:eastAsia="en-GB"/>
              </w:rPr>
              <w:t>xtraMinutes</w:t>
            </w:r>
            <w:proofErr w:type="spellEnd"/>
          </w:p>
        </w:tc>
        <w:tc>
          <w:tcPr>
            <w:tcW w:w="1783" w:type="dxa"/>
            <w:vAlign w:val="center"/>
          </w:tcPr>
          <w:p w14:paraId="014E6ECF" w14:textId="6B326ED1" w:rsidR="006209B9" w:rsidRPr="0043663C" w:rsidRDefault="006209B9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5387" w:type="dxa"/>
            <w:vAlign w:val="center"/>
          </w:tcPr>
          <w:p w14:paraId="745FD455" w14:textId="63A92662" w:rsidR="00AC1A2A" w:rsidRPr="0043663C" w:rsidRDefault="00AC1A2A" w:rsidP="006F0D80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</w:tr>
      <w:tr w:rsidR="006209B9" w14:paraId="7F34B632" w14:textId="77777777" w:rsidTr="0043663C">
        <w:trPr>
          <w:trHeight w:val="969"/>
        </w:trPr>
        <w:tc>
          <w:tcPr>
            <w:tcW w:w="1756" w:type="dxa"/>
          </w:tcPr>
          <w:p w14:paraId="0E928751" w14:textId="5DCA4417" w:rsidR="006209B9" w:rsidRDefault="00862952" w:rsidP="0043663C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szCs w:val="22"/>
                <w:lang w:eastAsia="en-GB"/>
              </w:rPr>
              <w:t>P</w:t>
            </w:r>
            <w:r w:rsidR="006209B9">
              <w:rPr>
                <w:rFonts w:ascii="Arial" w:eastAsia="Times New Roman" w:hAnsi="Arial" w:cs="Arial"/>
                <w:szCs w:val="22"/>
                <w:lang w:eastAsia="en-GB"/>
              </w:rPr>
              <w:t>erMinuteRate</w:t>
            </w:r>
            <w:proofErr w:type="spellEnd"/>
          </w:p>
        </w:tc>
        <w:tc>
          <w:tcPr>
            <w:tcW w:w="1783" w:type="dxa"/>
            <w:vAlign w:val="center"/>
          </w:tcPr>
          <w:p w14:paraId="265DD970" w14:textId="14CF77DD" w:rsidR="006209B9" w:rsidRPr="0043663C" w:rsidRDefault="006209B9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5387" w:type="dxa"/>
            <w:vAlign w:val="center"/>
          </w:tcPr>
          <w:p w14:paraId="2696B89A" w14:textId="25A3B7D0" w:rsidR="006209B9" w:rsidRPr="0043663C" w:rsidRDefault="006209B9" w:rsidP="006F0D80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</w:tr>
      <w:tr w:rsidR="006209B9" w14:paraId="0D96EFF5" w14:textId="77777777" w:rsidTr="0043663C">
        <w:trPr>
          <w:trHeight w:val="969"/>
        </w:trPr>
        <w:tc>
          <w:tcPr>
            <w:tcW w:w="1756" w:type="dxa"/>
          </w:tcPr>
          <w:p w14:paraId="243E9C98" w14:textId="138CBED3" w:rsidR="006209B9" w:rsidRDefault="00862952" w:rsidP="0043663C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szCs w:val="22"/>
                <w:lang w:eastAsia="en-GB"/>
              </w:rPr>
              <w:t>E</w:t>
            </w:r>
            <w:r w:rsidR="006209B9">
              <w:rPr>
                <w:rFonts w:ascii="Arial" w:eastAsia="Times New Roman" w:hAnsi="Arial" w:cs="Arial"/>
                <w:szCs w:val="22"/>
                <w:lang w:eastAsia="en-GB"/>
              </w:rPr>
              <w:t>xtraCharge</w:t>
            </w:r>
            <w:proofErr w:type="spellEnd"/>
          </w:p>
        </w:tc>
        <w:tc>
          <w:tcPr>
            <w:tcW w:w="1783" w:type="dxa"/>
            <w:vAlign w:val="center"/>
          </w:tcPr>
          <w:p w14:paraId="110A3396" w14:textId="03AF99B8" w:rsidR="006209B9" w:rsidRPr="0043663C" w:rsidRDefault="006209B9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  <w:tc>
          <w:tcPr>
            <w:tcW w:w="5387" w:type="dxa"/>
            <w:vAlign w:val="center"/>
          </w:tcPr>
          <w:p w14:paraId="257B7DD4" w14:textId="49E57B14" w:rsidR="006209B9" w:rsidRPr="0043663C" w:rsidRDefault="006209B9" w:rsidP="006F0D80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color w:val="000000" w:themeColor="text1"/>
                <w:szCs w:val="22"/>
                <w:lang w:eastAsia="en-GB"/>
              </w:rPr>
            </w:pPr>
          </w:p>
        </w:tc>
      </w:tr>
    </w:tbl>
    <w:p w14:paraId="3BDD73B4" w14:textId="37527F53" w:rsidR="006209B9" w:rsidRDefault="006209B9" w:rsidP="0043663C">
      <w:pPr>
        <w:pStyle w:val="PGQuestion-2ndlevel"/>
        <w:spacing w:before="240"/>
      </w:pPr>
      <w:r w:rsidRPr="00DE4AB8">
        <w:t>(</w:t>
      </w:r>
      <w:r w:rsidR="00521A53">
        <w:t>c</w:t>
      </w:r>
      <w:r w:rsidRPr="00DE4AB8">
        <w:t>)</w:t>
      </w:r>
      <w:r w:rsidRPr="00DE4AB8">
        <w:tab/>
      </w:r>
      <w:r>
        <w:t xml:space="preserve">Assume the basic monthly tariff is £23.00 per month, and that extra minutes are charged at 2p per minute. A customer makes calls totalling 700 minutes on their phone. What is their total change that month? </w:t>
      </w:r>
    </w:p>
    <w:p w14:paraId="43E3972D" w14:textId="77777777" w:rsidR="0043663C" w:rsidRDefault="0043663C" w:rsidP="0043663C">
      <w:pPr>
        <w:pStyle w:val="PGAnswerLines"/>
      </w:pPr>
    </w:p>
    <w:p w14:paraId="0D2B6FE5" w14:textId="77777777" w:rsidR="0043663C" w:rsidRDefault="0043663C" w:rsidP="0043663C">
      <w:pPr>
        <w:pStyle w:val="PGAnswerLines"/>
      </w:pPr>
    </w:p>
    <w:p w14:paraId="56704FCC" w14:textId="77777777" w:rsidR="0043663C" w:rsidRDefault="0043663C" w:rsidP="0043663C">
      <w:pPr>
        <w:pStyle w:val="PGAnswerLines"/>
      </w:pPr>
    </w:p>
    <w:p w14:paraId="6F9A8E97" w14:textId="77777777" w:rsidR="006209B9" w:rsidRDefault="006209B9" w:rsidP="006209B9">
      <w:pPr>
        <w:rPr>
          <w:rFonts w:ascii="Arial" w:eastAsia="Times New Roman" w:hAnsi="Arial" w:cs="Arial"/>
          <w:b/>
          <w:sz w:val="28"/>
          <w:szCs w:val="22"/>
          <w:lang w:eastAsia="en-GB"/>
        </w:rPr>
      </w:pPr>
      <w:r>
        <w:rPr>
          <w:rFonts w:ascii="Arial" w:eastAsia="Times New Roman" w:hAnsi="Arial" w:cs="Arial"/>
          <w:b/>
          <w:sz w:val="28"/>
          <w:szCs w:val="22"/>
          <w:lang w:eastAsia="en-GB"/>
        </w:rPr>
        <w:br w:type="page"/>
      </w:r>
    </w:p>
    <w:p w14:paraId="175D2E12" w14:textId="519D7B05" w:rsidR="006209B9" w:rsidRDefault="006209B9" w:rsidP="00C63CB3">
      <w:pPr>
        <w:pStyle w:val="PGTaskTitle"/>
        <w:spacing w:after="120"/>
      </w:pPr>
      <w:r>
        <w:lastRenderedPageBreak/>
        <w:t>Task 2</w:t>
      </w:r>
    </w:p>
    <w:p w14:paraId="6CBD1BB6" w14:textId="2F172E8A" w:rsidR="006209B9" w:rsidRDefault="006209B9" w:rsidP="00C63CB3">
      <w:pPr>
        <w:pStyle w:val="PGTasktext"/>
        <w:spacing w:after="120"/>
      </w:pPr>
      <w:r>
        <w:t xml:space="preserve">What is output by the following algorithm if the user </w:t>
      </w:r>
      <w:r w:rsidR="00AC1A2A">
        <w:t>enters</w:t>
      </w:r>
      <w:r>
        <w:t xml:space="preserve"> 3, 8</w:t>
      </w:r>
      <w:r w:rsidR="00AC1A2A">
        <w:t xml:space="preserve"> and</w:t>
      </w:r>
      <w:r>
        <w:t xml:space="preserve"> 10?</w:t>
      </w:r>
    </w:p>
    <w:p w14:paraId="2DDD17A5" w14:textId="45037BA6" w:rsidR="006209B9" w:rsidRPr="004A5E92" w:rsidRDefault="00E50FE5" w:rsidP="0043663C">
      <w:pPr>
        <w:tabs>
          <w:tab w:val="left" w:pos="426"/>
          <w:tab w:val="left" w:leader="underscore" w:pos="9639"/>
        </w:tabs>
        <w:ind w:left="992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OUTPUT </w:t>
      </w:r>
      <w:r w:rsidR="00AC1A2A" w:rsidRPr="00AC1A2A">
        <w:rPr>
          <w:rFonts w:ascii="Consolas" w:eastAsia="Times New Roman" w:hAnsi="Consolas" w:cs="Arial"/>
          <w:szCs w:val="22"/>
          <w:lang w:eastAsia="en-GB"/>
        </w:rPr>
        <w:t>"</w:t>
      </w:r>
      <w:r w:rsidR="006209B9" w:rsidRPr="004A5E92">
        <w:rPr>
          <w:rFonts w:ascii="Consolas" w:eastAsia="Times New Roman" w:hAnsi="Consolas" w:cs="Arial"/>
          <w:szCs w:val="22"/>
          <w:lang w:eastAsia="en-GB"/>
        </w:rPr>
        <w:t>Please enter values for a, b and c</w:t>
      </w:r>
      <w:r w:rsidR="00AC1A2A" w:rsidRPr="00AC1A2A">
        <w:rPr>
          <w:rFonts w:ascii="Consolas" w:eastAsia="Times New Roman" w:hAnsi="Consolas" w:cs="Arial"/>
          <w:szCs w:val="22"/>
          <w:lang w:eastAsia="en-GB"/>
        </w:rPr>
        <w:t>"</w:t>
      </w:r>
    </w:p>
    <w:p w14:paraId="15E0D89B" w14:textId="7F4A0E7F" w:rsidR="006209B9" w:rsidRPr="004A5E92" w:rsidRDefault="00DA61DF" w:rsidP="0043663C">
      <w:pPr>
        <w:tabs>
          <w:tab w:val="left" w:pos="426"/>
          <w:tab w:val="left" w:pos="1418"/>
          <w:tab w:val="left" w:pos="1843"/>
          <w:tab w:val="left" w:pos="2268"/>
          <w:tab w:val="left" w:leader="underscore" w:pos="9639"/>
        </w:tabs>
        <w:ind w:left="992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INPUT a</w:t>
      </w:r>
    </w:p>
    <w:p w14:paraId="6DE2669B" w14:textId="571B2AED" w:rsidR="006209B9" w:rsidRPr="004A5E92" w:rsidRDefault="00DA61DF" w:rsidP="0043663C">
      <w:pPr>
        <w:tabs>
          <w:tab w:val="left" w:pos="426"/>
          <w:tab w:val="left" w:pos="1418"/>
          <w:tab w:val="left" w:pos="1843"/>
          <w:tab w:val="left" w:pos="2268"/>
          <w:tab w:val="left" w:leader="underscore" w:pos="9639"/>
        </w:tabs>
        <w:ind w:left="992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INPUT b</w:t>
      </w:r>
    </w:p>
    <w:p w14:paraId="21874045" w14:textId="484AABA0" w:rsidR="006209B9" w:rsidRDefault="00DA61DF" w:rsidP="0043663C">
      <w:pPr>
        <w:tabs>
          <w:tab w:val="left" w:pos="426"/>
          <w:tab w:val="left" w:pos="1418"/>
          <w:tab w:val="left" w:pos="1843"/>
          <w:tab w:val="left" w:pos="2268"/>
          <w:tab w:val="left" w:leader="underscore" w:pos="9639"/>
        </w:tabs>
        <w:ind w:left="992" w:hanging="425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INPUT c</w:t>
      </w:r>
    </w:p>
    <w:p w14:paraId="5CB96990" w14:textId="5F9268AF" w:rsidR="006209B9" w:rsidRPr="0043663C" w:rsidRDefault="006209B9" w:rsidP="00F07611">
      <w:pPr>
        <w:tabs>
          <w:tab w:val="left" w:pos="2552"/>
          <w:tab w:val="left" w:leader="underscore" w:pos="9072"/>
        </w:tabs>
        <w:spacing w:line="480" w:lineRule="auto"/>
        <w:ind w:left="992" w:hanging="425"/>
        <w:rPr>
          <w:rFonts w:ascii="Consolas" w:eastAsia="Times New Roman" w:hAnsi="Consolas" w:cs="Arial"/>
          <w:color w:val="000000" w:themeColor="text1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x </w:t>
      </w:r>
      <w:r w:rsidR="00E50FE5" w:rsidRPr="0043663C">
        <w:rPr>
          <w:rFonts w:ascii="Calibri" w:hAnsi="Calibri" w:cs="Calibri"/>
          <w:color w:val="000000" w:themeColor="text1"/>
          <w:sz w:val="20"/>
          <w:szCs w:val="20"/>
        </w:rPr>
        <w:t>←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 a * b + c</w:t>
      </w:r>
      <w:r w:rsidR="0043663C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 </w:t>
      </w:r>
      <w:r w:rsidR="0043663C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  <w:r w:rsidR="00F07611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</w:p>
    <w:p w14:paraId="501392A0" w14:textId="0EC6E442" w:rsidR="006209B9" w:rsidRPr="0043663C" w:rsidRDefault="006209B9" w:rsidP="00F07611">
      <w:pPr>
        <w:tabs>
          <w:tab w:val="left" w:pos="2552"/>
          <w:tab w:val="left" w:leader="underscore" w:pos="9072"/>
        </w:tabs>
        <w:spacing w:line="480" w:lineRule="auto"/>
        <w:ind w:left="992" w:hanging="425"/>
        <w:rPr>
          <w:rFonts w:ascii="Consolas" w:eastAsia="Times New Roman" w:hAnsi="Consolas" w:cs="Arial"/>
          <w:color w:val="000000" w:themeColor="text1"/>
          <w:szCs w:val="22"/>
          <w:lang w:eastAsia="en-GB"/>
        </w:rPr>
      </w:pP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y </w:t>
      </w:r>
      <w:r w:rsidR="00E50FE5" w:rsidRPr="0043663C">
        <w:rPr>
          <w:rFonts w:ascii="Calibri" w:hAnsi="Calibri" w:cs="Calibri"/>
          <w:color w:val="000000" w:themeColor="text1"/>
          <w:sz w:val="20"/>
          <w:szCs w:val="20"/>
        </w:rPr>
        <w:t>←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 (b + c) / a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  <w:r w:rsidR="00F07611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</w:p>
    <w:p w14:paraId="19ECF1BF" w14:textId="7F2F73EA" w:rsidR="006209B9" w:rsidRPr="0043663C" w:rsidRDefault="006209B9" w:rsidP="00F07611">
      <w:pPr>
        <w:tabs>
          <w:tab w:val="left" w:pos="2552"/>
          <w:tab w:val="left" w:leader="underscore" w:pos="9072"/>
        </w:tabs>
        <w:spacing w:line="480" w:lineRule="auto"/>
        <w:ind w:left="992" w:hanging="425"/>
        <w:rPr>
          <w:rFonts w:ascii="Consolas" w:eastAsia="Times New Roman" w:hAnsi="Consolas" w:cs="Arial"/>
          <w:color w:val="000000" w:themeColor="text1"/>
          <w:szCs w:val="22"/>
          <w:lang w:eastAsia="en-GB"/>
        </w:rPr>
      </w:pP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z </w:t>
      </w:r>
      <w:r w:rsidR="00E50FE5" w:rsidRPr="0043663C">
        <w:rPr>
          <w:rFonts w:ascii="Calibri" w:hAnsi="Calibri" w:cs="Calibri"/>
          <w:color w:val="000000" w:themeColor="text1"/>
          <w:sz w:val="20"/>
          <w:szCs w:val="20"/>
        </w:rPr>
        <w:t>←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 x </w:t>
      </w:r>
      <w:r w:rsidR="00614A91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DIV 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y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  <w:r w:rsidR="00F07611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</w:p>
    <w:p w14:paraId="3202FC43" w14:textId="5A7EE433" w:rsidR="006209B9" w:rsidRPr="0043663C" w:rsidRDefault="006209B9" w:rsidP="00F07611">
      <w:pPr>
        <w:tabs>
          <w:tab w:val="left" w:pos="2552"/>
          <w:tab w:val="left" w:leader="underscore" w:pos="9072"/>
        </w:tabs>
        <w:spacing w:line="480" w:lineRule="auto"/>
        <w:ind w:left="992" w:hanging="425"/>
        <w:rPr>
          <w:rFonts w:ascii="Consolas" w:eastAsia="Times New Roman" w:hAnsi="Consolas" w:cs="Arial"/>
          <w:color w:val="000000" w:themeColor="text1"/>
          <w:szCs w:val="22"/>
          <w:lang w:eastAsia="en-GB"/>
        </w:rPr>
      </w:pP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w </w:t>
      </w:r>
      <w:r w:rsidR="00E50FE5" w:rsidRPr="0043663C">
        <w:rPr>
          <w:rFonts w:ascii="Calibri" w:hAnsi="Calibri" w:cs="Calibri"/>
          <w:color w:val="000000" w:themeColor="text1"/>
          <w:sz w:val="20"/>
          <w:szCs w:val="20"/>
        </w:rPr>
        <w:t>←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 x </w:t>
      </w:r>
      <w:r w:rsidR="00614A91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MOD 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y 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  <w:r w:rsidR="00F07611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</w:p>
    <w:p w14:paraId="379461F1" w14:textId="51054CAC" w:rsidR="006209B9" w:rsidRPr="0043663C" w:rsidRDefault="006209B9" w:rsidP="00F07611">
      <w:pPr>
        <w:tabs>
          <w:tab w:val="left" w:pos="2552"/>
          <w:tab w:val="left" w:leader="underscore" w:pos="9072"/>
        </w:tabs>
        <w:spacing w:line="480" w:lineRule="auto"/>
        <w:ind w:left="992" w:hanging="425"/>
        <w:rPr>
          <w:rFonts w:ascii="Consolas" w:eastAsia="Times New Roman" w:hAnsi="Consolas" w:cs="Arial"/>
          <w:color w:val="000000" w:themeColor="text1"/>
          <w:szCs w:val="22"/>
          <w:lang w:eastAsia="en-GB"/>
        </w:rPr>
      </w:pP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x </w:t>
      </w:r>
      <w:r w:rsidR="00E50FE5" w:rsidRPr="0043663C">
        <w:rPr>
          <w:rFonts w:ascii="Calibri" w:hAnsi="Calibri" w:cs="Calibri"/>
          <w:color w:val="000000" w:themeColor="text1"/>
          <w:sz w:val="20"/>
          <w:szCs w:val="20"/>
        </w:rPr>
        <w:t>←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 x + y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  <w:r w:rsidR="00F07611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</w:p>
    <w:p w14:paraId="4AFF74DF" w14:textId="535B3BA6" w:rsidR="00A03F58" w:rsidRPr="0043663C" w:rsidRDefault="00E50FE5" w:rsidP="00F07611">
      <w:pPr>
        <w:tabs>
          <w:tab w:val="left" w:pos="2552"/>
          <w:tab w:val="left" w:leader="underscore" w:pos="9072"/>
        </w:tabs>
        <w:spacing w:line="480" w:lineRule="auto"/>
        <w:ind w:left="992" w:hanging="425"/>
        <w:rPr>
          <w:rFonts w:ascii="Consolas" w:eastAsia="Times New Roman" w:hAnsi="Consolas" w:cs="Arial"/>
          <w:color w:val="000000" w:themeColor="text1"/>
          <w:szCs w:val="22"/>
          <w:lang w:eastAsia="en-GB"/>
        </w:rPr>
      </w:pP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OUTPUT </w:t>
      </w:r>
      <w:r w:rsidR="00A03F58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x</w:t>
      </w:r>
      <w:r w:rsidR="00A03F58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  <w:r w:rsidR="00F07611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</w:p>
    <w:p w14:paraId="45336E05" w14:textId="6E0C2EFC" w:rsidR="00A03F58" w:rsidRPr="0043663C" w:rsidRDefault="00E50FE5" w:rsidP="00F07611">
      <w:pPr>
        <w:tabs>
          <w:tab w:val="left" w:pos="2552"/>
          <w:tab w:val="left" w:leader="underscore" w:pos="9072"/>
        </w:tabs>
        <w:spacing w:line="480" w:lineRule="auto"/>
        <w:ind w:left="992" w:hanging="425"/>
        <w:rPr>
          <w:rFonts w:ascii="Consolas" w:eastAsia="Times New Roman" w:hAnsi="Consolas" w:cs="Arial"/>
          <w:color w:val="000000" w:themeColor="text1"/>
          <w:szCs w:val="22"/>
          <w:lang w:eastAsia="en-GB"/>
        </w:rPr>
      </w:pP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OUTPUT </w:t>
      </w:r>
      <w:r w:rsidR="00A03F58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y</w:t>
      </w:r>
      <w:r w:rsidR="00A03F58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  <w:r w:rsidR="00F07611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</w:p>
    <w:p w14:paraId="61109BF1" w14:textId="64737806" w:rsidR="00A03F58" w:rsidRPr="0043663C" w:rsidRDefault="00E50FE5" w:rsidP="00F07611">
      <w:pPr>
        <w:tabs>
          <w:tab w:val="left" w:pos="2552"/>
          <w:tab w:val="left" w:leader="underscore" w:pos="9072"/>
        </w:tabs>
        <w:spacing w:line="480" w:lineRule="auto"/>
        <w:ind w:left="992" w:hanging="425"/>
        <w:rPr>
          <w:rFonts w:ascii="Consolas" w:eastAsia="Times New Roman" w:hAnsi="Consolas" w:cs="Arial"/>
          <w:color w:val="000000" w:themeColor="text1"/>
          <w:szCs w:val="22"/>
          <w:lang w:eastAsia="en-GB"/>
        </w:rPr>
      </w:pP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OUTPUT </w:t>
      </w:r>
      <w:r w:rsidR="00A03F58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z</w:t>
      </w:r>
      <w:r w:rsidR="00A03F58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  <w:r w:rsidR="00F07611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</w:p>
    <w:p w14:paraId="553B5C7E" w14:textId="3CD06F66" w:rsidR="00A03F58" w:rsidRDefault="00E50FE5" w:rsidP="00F07611">
      <w:pPr>
        <w:tabs>
          <w:tab w:val="left" w:pos="2552"/>
          <w:tab w:val="left" w:leader="underscore" w:pos="9072"/>
        </w:tabs>
        <w:spacing w:after="60" w:line="480" w:lineRule="auto"/>
        <w:ind w:left="992" w:hanging="425"/>
        <w:rPr>
          <w:rFonts w:ascii="Consolas" w:eastAsia="Times New Roman" w:hAnsi="Consolas" w:cs="Arial"/>
          <w:szCs w:val="22"/>
          <w:lang w:eastAsia="en-GB"/>
        </w:rPr>
      </w:pP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OUTPUT </w:t>
      </w:r>
      <w:r w:rsidR="00A03F58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w</w:t>
      </w:r>
      <w:r w:rsidR="00A03F58">
        <w:rPr>
          <w:rFonts w:ascii="Consolas" w:eastAsia="Times New Roman" w:hAnsi="Consolas" w:cs="Arial"/>
          <w:szCs w:val="22"/>
          <w:lang w:eastAsia="en-GB"/>
        </w:rPr>
        <w:tab/>
      </w:r>
      <w:r w:rsidR="00F07611">
        <w:rPr>
          <w:rFonts w:ascii="Consolas" w:eastAsia="Times New Roman" w:hAnsi="Consolas" w:cs="Arial"/>
          <w:szCs w:val="22"/>
          <w:lang w:eastAsia="en-GB"/>
        </w:rPr>
        <w:tab/>
      </w:r>
    </w:p>
    <w:p w14:paraId="10E33032" w14:textId="77777777" w:rsidR="00A03F58" w:rsidRPr="004A5E92" w:rsidRDefault="00A03F58" w:rsidP="00C63CB3">
      <w:pPr>
        <w:pStyle w:val="PGQuestion-toplevel"/>
        <w:spacing w:after="0"/>
      </w:pPr>
    </w:p>
    <w:p w14:paraId="1FDA2B48" w14:textId="77777777" w:rsidR="0043663C" w:rsidRDefault="0043663C">
      <w:pPr>
        <w:rPr>
          <w:rFonts w:eastAsiaTheme="minorHAnsi" w:cstheme="minorBidi"/>
          <w:b/>
          <w:sz w:val="28"/>
          <w:szCs w:val="28"/>
          <w:lang w:eastAsia="en-US"/>
        </w:rPr>
      </w:pPr>
      <w:r>
        <w:br w:type="page"/>
      </w:r>
    </w:p>
    <w:p w14:paraId="0EFDD5FA" w14:textId="3F078DDD" w:rsidR="006209B9" w:rsidRDefault="006209B9" w:rsidP="00C63CB3">
      <w:pPr>
        <w:pStyle w:val="PGTaskTitle"/>
        <w:spacing w:after="120"/>
      </w:pPr>
      <w:r>
        <w:lastRenderedPageBreak/>
        <w:t>Task 3</w:t>
      </w:r>
    </w:p>
    <w:p w14:paraId="3B068E25" w14:textId="5CF56B8B" w:rsidR="006209B9" w:rsidRDefault="00577B00" w:rsidP="00D71EF8">
      <w:pPr>
        <w:pStyle w:val="PGQuestion-toplevel"/>
      </w:pPr>
      <w:r>
        <w:t>1</w:t>
      </w:r>
      <w:r w:rsidR="006209B9">
        <w:t>.</w:t>
      </w:r>
      <w:r w:rsidR="006209B9">
        <w:tab/>
        <w:t xml:space="preserve">Write pseudocode for an algorithm which allows the user to enter their </w:t>
      </w:r>
      <w:r>
        <w:t xml:space="preserve">first </w:t>
      </w:r>
      <w:r w:rsidR="006209B9">
        <w:t xml:space="preserve">name </w:t>
      </w:r>
      <w:r>
        <w:t>and surname. The algorithm will then output their name in the format “initial surname”.</w:t>
      </w:r>
    </w:p>
    <w:p w14:paraId="0587EF5F" w14:textId="20FA61A6" w:rsidR="006209B9" w:rsidRDefault="00605824" w:rsidP="00D71EF8">
      <w:pPr>
        <w:pStyle w:val="PGQuestion-toplevel"/>
      </w:pPr>
      <w:r>
        <w:tab/>
        <w:t xml:space="preserve">e.g. </w:t>
      </w:r>
      <w:r w:rsidR="00577B00">
        <w:t>Input 1: “</w:t>
      </w:r>
      <w:r>
        <w:t>Jim</w:t>
      </w:r>
      <w:r w:rsidR="00577B00">
        <w:t>”, Input 2: “</w:t>
      </w:r>
      <w:r>
        <w:t>Daley</w:t>
      </w:r>
      <w:r w:rsidR="00577B00">
        <w:t>”, Output</w:t>
      </w:r>
      <w:r w:rsidR="003A59B5">
        <w:t>:</w:t>
      </w:r>
      <w:r w:rsidR="00577B00">
        <w:t xml:space="preserve"> “J Daley”</w:t>
      </w:r>
      <w:r w:rsidR="006209B9">
        <w:t xml:space="preserve"> </w:t>
      </w:r>
    </w:p>
    <w:p w14:paraId="64F03294" w14:textId="77777777" w:rsidR="00D71EF8" w:rsidRDefault="006209B9" w:rsidP="00D71EF8">
      <w:pPr>
        <w:pStyle w:val="PGQuestion-toplevel"/>
      </w:pPr>
      <w:r>
        <w:tab/>
      </w:r>
      <w:r w:rsidR="003A59B5">
        <w:t>The algorithm will also need to have the initial and first letter of the surname as capital letters. All other letters of the surname will need to be lowercase.</w:t>
      </w:r>
    </w:p>
    <w:p w14:paraId="0DF3BA6A" w14:textId="77777777" w:rsidR="00D71EF8" w:rsidRDefault="00D71EF8" w:rsidP="00D71EF8">
      <w:pPr>
        <w:pStyle w:val="PGQuestion-toplevel"/>
      </w:pPr>
      <w:r>
        <w:tab/>
      </w:r>
      <w:r w:rsidR="003A59B5">
        <w:t>e.g. Input 1: “</w:t>
      </w:r>
      <w:proofErr w:type="spellStart"/>
      <w:r w:rsidR="003A59B5">
        <w:t>george</w:t>
      </w:r>
      <w:proofErr w:type="spellEnd"/>
      <w:r w:rsidR="003A59B5">
        <w:t>”, Input 2: “</w:t>
      </w:r>
      <w:proofErr w:type="spellStart"/>
      <w:r w:rsidR="003A59B5">
        <w:t>garlAnd</w:t>
      </w:r>
      <w:proofErr w:type="spellEnd"/>
      <w:r w:rsidR="003A59B5">
        <w:t>”, Output: “G Garland”</w:t>
      </w:r>
    </w:p>
    <w:p w14:paraId="4AF6BF64" w14:textId="5A432CC7" w:rsidR="006209B9" w:rsidRDefault="00D71EF8" w:rsidP="00D71EF8">
      <w:pPr>
        <w:pStyle w:val="PGQuestion-toplevel"/>
      </w:pPr>
      <w:r>
        <w:tab/>
      </w:r>
      <w:r w:rsidR="006209B9">
        <w:t xml:space="preserve">Assume the string in indexed from 0, so the first character in the string will be referred to as </w:t>
      </w:r>
      <w:proofErr w:type="spellStart"/>
      <w:r w:rsidR="00577B00">
        <w:t>stringName</w:t>
      </w:r>
      <w:proofErr w:type="spellEnd"/>
      <w:r w:rsidR="006209B9">
        <w:t>[0].</w:t>
      </w:r>
    </w:p>
    <w:p w14:paraId="77193BC9" w14:textId="77777777" w:rsidR="006209B9" w:rsidRDefault="006209B9" w:rsidP="00D71EF8">
      <w:pPr>
        <w:pStyle w:val="PGQuestion-toplevel"/>
      </w:pPr>
      <w:r>
        <w:tab/>
        <w:t>Make use of concatenation and the following functions:</w:t>
      </w:r>
    </w:p>
    <w:p w14:paraId="1B10239D" w14:textId="25FB2149" w:rsidR="000D2345" w:rsidRPr="00C63CB3" w:rsidRDefault="006209B9" w:rsidP="00C63CB3">
      <w:pPr>
        <w:tabs>
          <w:tab w:val="left" w:pos="4253"/>
        </w:tabs>
        <w:spacing w:after="120"/>
        <w:ind w:left="425" w:hanging="425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r w:rsidR="00E50FE5">
        <w:rPr>
          <w:rFonts w:ascii="Consolas" w:eastAsia="Times New Roman" w:hAnsi="Consolas" w:cs="Arial"/>
          <w:szCs w:val="22"/>
          <w:lang w:eastAsia="en-GB"/>
        </w:rPr>
        <w:t>LEN</w:t>
      </w:r>
      <w:r w:rsidR="00DA61DF">
        <w:rPr>
          <w:rFonts w:ascii="Consolas" w:eastAsia="Times New Roman" w:hAnsi="Consolas" w:cs="Arial"/>
          <w:szCs w:val="22"/>
          <w:lang w:eastAsia="en-GB"/>
        </w:rPr>
        <w:t>GTH</w:t>
      </w:r>
      <w:r w:rsidR="00E50FE5">
        <w:rPr>
          <w:rFonts w:ascii="Consolas" w:eastAsia="Times New Roman" w:hAnsi="Consolas" w:cs="Arial"/>
          <w:szCs w:val="22"/>
          <w:lang w:eastAsia="en-GB"/>
        </w:rPr>
        <w:t>(</w:t>
      </w:r>
      <w:proofErr w:type="gramStart"/>
      <w:r w:rsidR="00E50FE5">
        <w:rPr>
          <w:rFonts w:ascii="Consolas" w:eastAsia="Times New Roman" w:hAnsi="Consolas" w:cs="Arial"/>
          <w:szCs w:val="22"/>
          <w:lang w:eastAsia="en-GB"/>
        </w:rPr>
        <w:t>s)</w:t>
      </w:r>
      <w:r w:rsidRPr="00E824D7">
        <w:rPr>
          <w:rFonts w:ascii="Arial" w:eastAsia="Times New Roman" w:hAnsi="Arial" w:cs="Arial"/>
          <w:szCs w:val="22"/>
          <w:lang w:eastAsia="en-GB"/>
        </w:rPr>
        <w:t xml:space="preserve">  </w:t>
      </w:r>
      <w:r w:rsidRPr="00E824D7">
        <w:rPr>
          <w:rFonts w:ascii="Arial" w:eastAsia="Times New Roman" w:hAnsi="Arial" w:cs="Arial"/>
          <w:szCs w:val="22"/>
          <w:lang w:eastAsia="en-GB"/>
        </w:rPr>
        <w:tab/>
      </w:r>
      <w:proofErr w:type="gramEnd"/>
      <w:r w:rsidRPr="00E824D7">
        <w:rPr>
          <w:rFonts w:ascii="Arial" w:eastAsia="Times New Roman" w:hAnsi="Arial" w:cs="Arial"/>
          <w:szCs w:val="22"/>
          <w:lang w:eastAsia="en-GB"/>
        </w:rPr>
        <w:t xml:space="preserve">finds the length of </w:t>
      </w:r>
      <w:r w:rsidR="00577B00" w:rsidRPr="00E824D7">
        <w:rPr>
          <w:rFonts w:ascii="Arial" w:eastAsia="Times New Roman" w:hAnsi="Arial" w:cs="Arial"/>
          <w:szCs w:val="22"/>
          <w:lang w:eastAsia="en-GB"/>
        </w:rPr>
        <w:t>s</w:t>
      </w:r>
      <w:r w:rsidR="00577B00" w:rsidRPr="00E824D7">
        <w:rPr>
          <w:rFonts w:ascii="Arial" w:eastAsia="Times New Roman" w:hAnsi="Arial" w:cs="Arial"/>
          <w:szCs w:val="22"/>
          <w:lang w:eastAsia="en-GB"/>
        </w:rPr>
        <w:br/>
      </w:r>
      <w:r w:rsidR="00DA61DF">
        <w:rPr>
          <w:rFonts w:ascii="Consolas" w:eastAsia="Times New Roman" w:hAnsi="Consolas" w:cs="Arial"/>
          <w:szCs w:val="22"/>
          <w:lang w:eastAsia="en-GB"/>
        </w:rPr>
        <w:t>UCASE</w:t>
      </w:r>
      <w:r w:rsidR="00E50FE5">
        <w:rPr>
          <w:rFonts w:ascii="Consolas" w:eastAsia="Times New Roman" w:hAnsi="Consolas" w:cs="Arial"/>
          <w:szCs w:val="22"/>
          <w:lang w:eastAsia="en-GB"/>
        </w:rPr>
        <w:t>(s)</w:t>
      </w:r>
      <w:r w:rsidR="003A59B5" w:rsidRPr="00E824D7">
        <w:rPr>
          <w:rFonts w:ascii="Arial" w:eastAsia="Times New Roman" w:hAnsi="Arial" w:cs="Arial"/>
          <w:szCs w:val="22"/>
          <w:lang w:eastAsia="en-GB"/>
        </w:rPr>
        <w:tab/>
        <w:t>gives the uppercase of s</w:t>
      </w:r>
      <w:r w:rsidR="003A59B5" w:rsidRPr="00E824D7">
        <w:rPr>
          <w:rFonts w:ascii="Arial" w:eastAsia="Times New Roman" w:hAnsi="Arial" w:cs="Arial"/>
          <w:szCs w:val="22"/>
          <w:lang w:eastAsia="en-GB"/>
        </w:rPr>
        <w:br/>
      </w:r>
      <w:r w:rsidR="00E50FE5">
        <w:rPr>
          <w:rFonts w:ascii="Consolas" w:eastAsia="Times New Roman" w:hAnsi="Consolas" w:cs="Arial"/>
          <w:szCs w:val="22"/>
          <w:lang w:eastAsia="en-GB"/>
        </w:rPr>
        <w:t>L</w:t>
      </w:r>
      <w:r w:rsidR="00DA61DF">
        <w:rPr>
          <w:rFonts w:ascii="Consolas" w:eastAsia="Times New Roman" w:hAnsi="Consolas" w:cs="Arial"/>
          <w:szCs w:val="22"/>
          <w:lang w:eastAsia="en-GB"/>
        </w:rPr>
        <w:t>CASE</w:t>
      </w:r>
      <w:r w:rsidR="00E50FE5">
        <w:rPr>
          <w:rFonts w:ascii="Consolas" w:eastAsia="Times New Roman" w:hAnsi="Consolas" w:cs="Arial"/>
          <w:szCs w:val="22"/>
          <w:lang w:eastAsia="en-GB"/>
        </w:rPr>
        <w:t>(s)</w:t>
      </w:r>
      <w:r w:rsidR="003A59B5" w:rsidRPr="00E824D7">
        <w:rPr>
          <w:rFonts w:ascii="Arial" w:eastAsia="Times New Roman" w:hAnsi="Arial" w:cs="Arial"/>
          <w:szCs w:val="22"/>
          <w:lang w:eastAsia="en-GB"/>
        </w:rPr>
        <w:tab/>
        <w:t>gives the lowercase of s</w:t>
      </w:r>
      <w:r w:rsidR="003A59B5" w:rsidRPr="00E824D7">
        <w:rPr>
          <w:rFonts w:ascii="Arial" w:eastAsia="Times New Roman" w:hAnsi="Arial" w:cs="Arial"/>
          <w:szCs w:val="22"/>
          <w:lang w:eastAsia="en-GB"/>
        </w:rPr>
        <w:br/>
      </w:r>
      <w:r w:rsidR="00E50FE5">
        <w:rPr>
          <w:rFonts w:ascii="Consolas" w:eastAsia="Times New Roman" w:hAnsi="Consolas" w:cs="Arial"/>
          <w:szCs w:val="22"/>
          <w:lang w:eastAsia="en-GB"/>
        </w:rPr>
        <w:t>SUBSTRING(</w:t>
      </w:r>
      <w:proofErr w:type="spellStart"/>
      <w:r w:rsidR="00DA61DF">
        <w:rPr>
          <w:rFonts w:ascii="Consolas" w:eastAsia="Times New Roman" w:hAnsi="Consolas" w:cs="Arial"/>
          <w:szCs w:val="22"/>
          <w:lang w:eastAsia="en-GB"/>
        </w:rPr>
        <w:t>str,start</w:t>
      </w:r>
      <w:r w:rsidR="00E50FE5">
        <w:rPr>
          <w:rFonts w:ascii="Consolas" w:eastAsia="Times New Roman" w:hAnsi="Consolas" w:cs="Arial"/>
          <w:szCs w:val="22"/>
          <w:lang w:eastAsia="en-GB"/>
        </w:rPr>
        <w:t>,</w:t>
      </w:r>
      <w:r w:rsidR="00DA61DF">
        <w:rPr>
          <w:rFonts w:ascii="Consolas" w:eastAsia="Times New Roman" w:hAnsi="Consolas" w:cs="Arial"/>
          <w:szCs w:val="22"/>
          <w:lang w:eastAsia="en-GB"/>
        </w:rPr>
        <w:t>length</w:t>
      </w:r>
      <w:proofErr w:type="spellEnd"/>
      <w:r w:rsidR="00E50FE5">
        <w:rPr>
          <w:rFonts w:ascii="Consolas" w:eastAsia="Times New Roman" w:hAnsi="Consolas" w:cs="Arial"/>
          <w:szCs w:val="22"/>
          <w:lang w:eastAsia="en-GB"/>
        </w:rPr>
        <w:t>)</w:t>
      </w:r>
      <w:r w:rsidR="003A59B5" w:rsidRPr="00E824D7">
        <w:rPr>
          <w:rFonts w:ascii="Arial" w:eastAsia="Times New Roman" w:hAnsi="Arial" w:cs="Arial"/>
          <w:szCs w:val="22"/>
          <w:lang w:eastAsia="en-GB"/>
        </w:rPr>
        <w:tab/>
      </w:r>
      <w:r w:rsidR="000D2345" w:rsidRPr="00E824D7">
        <w:rPr>
          <w:rFonts w:ascii="Arial" w:eastAsia="Times New Roman" w:hAnsi="Arial" w:cs="Arial"/>
          <w:szCs w:val="22"/>
          <w:lang w:eastAsia="en-GB"/>
        </w:rPr>
        <w:t xml:space="preserve">gives </w:t>
      </w:r>
      <w:r w:rsidR="00DA61DF">
        <w:rPr>
          <w:rFonts w:ascii="Arial" w:eastAsia="Times New Roman" w:hAnsi="Arial" w:cs="Arial"/>
          <w:szCs w:val="22"/>
          <w:lang w:eastAsia="en-GB"/>
        </w:rPr>
        <w:t>a substring from start that is length lo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4"/>
      </w:tblGrid>
      <w:tr w:rsidR="0043663C" w:rsidRPr="0043663C" w14:paraId="452B1938" w14:textId="77777777" w:rsidTr="0043663C">
        <w:trPr>
          <w:trHeight w:val="8849"/>
        </w:trPr>
        <w:tc>
          <w:tcPr>
            <w:tcW w:w="9344" w:type="dxa"/>
          </w:tcPr>
          <w:p w14:paraId="69DFAE35" w14:textId="77777777" w:rsidR="0043663C" w:rsidRPr="0043663C" w:rsidRDefault="0043663C" w:rsidP="0043663C">
            <w:pPr>
              <w:ind w:left="313"/>
              <w:rPr>
                <w:rFonts w:ascii="Consolas" w:eastAsia="Times New Roman" w:hAnsi="Consolas" w:cs="Arial"/>
                <w:color w:val="000000" w:themeColor="text1"/>
                <w:szCs w:val="22"/>
                <w:lang w:eastAsia="en-GB"/>
              </w:rPr>
            </w:pPr>
          </w:p>
        </w:tc>
      </w:tr>
    </w:tbl>
    <w:p w14:paraId="4E10AEFB" w14:textId="0B068CEE" w:rsidR="00E6222F" w:rsidRDefault="00E6222F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058B7FFF" w14:textId="77777777" w:rsidR="00C63CB3" w:rsidRDefault="00577B00" w:rsidP="00C63CB3">
      <w:pPr>
        <w:pStyle w:val="PGQuestion-toplevel"/>
      </w:pPr>
      <w:r>
        <w:lastRenderedPageBreak/>
        <w:t>2</w:t>
      </w:r>
      <w:r w:rsidR="006209B9">
        <w:t>.</w:t>
      </w:r>
      <w:r w:rsidR="006209B9">
        <w:tab/>
      </w:r>
      <w:r w:rsidR="00E824D7">
        <w:t>Comments are used in programs to give information about algorithms used, the author of a program or how complex parts of a program work.</w:t>
      </w:r>
    </w:p>
    <w:p w14:paraId="2963FFDA" w14:textId="53BA0C23" w:rsidR="00C63CB3" w:rsidRDefault="00C63CB3" w:rsidP="00C63CB3">
      <w:pPr>
        <w:pStyle w:val="PGQuestion-toplevel"/>
      </w:pPr>
      <w:r>
        <w:tab/>
      </w:r>
      <w:r w:rsidR="00E824D7">
        <w:t>Generally, not every line of a program is commented, however, for this exercise, write a comment after each line of code to explain what it does.</w:t>
      </w:r>
    </w:p>
    <w:p w14:paraId="4D3EB3EB" w14:textId="77777777" w:rsidR="00C63CB3" w:rsidRDefault="00C63CB3" w:rsidP="00C63CB3">
      <w:pPr>
        <w:pStyle w:val="PGQuestion-toplevel"/>
      </w:pPr>
    </w:p>
    <w:p w14:paraId="600A067F" w14:textId="508B6B43" w:rsidR="0043663C" w:rsidRPr="0043663C" w:rsidRDefault="00DA61DF" w:rsidP="00F07611">
      <w:pPr>
        <w:tabs>
          <w:tab w:val="left" w:pos="3969"/>
          <w:tab w:val="left" w:leader="underscore" w:pos="9072"/>
        </w:tabs>
        <w:spacing w:line="480" w:lineRule="auto"/>
        <w:ind w:left="425" w:hanging="1"/>
        <w:rPr>
          <w:rFonts w:ascii="Consolas" w:eastAsia="Times New Roman" w:hAnsi="Consolas" w:cs="Arial"/>
          <w:color w:val="000000" w:themeColor="text1"/>
          <w:szCs w:val="22"/>
          <w:lang w:eastAsia="en-GB"/>
        </w:rPr>
      </w:pP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CONSTANT</w:t>
      </w:r>
      <w:r w:rsidR="00E824D7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 P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i</w:t>
      </w:r>
      <w:r w:rsidR="00E824D7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 </w:t>
      </w:r>
      <w:r w:rsidR="00A46946" w:rsidRPr="0043663C">
        <w:rPr>
          <w:rFonts w:ascii="Calibri" w:eastAsia="Times New Roman" w:hAnsi="Calibri" w:cs="Calibri"/>
          <w:color w:val="000000" w:themeColor="text1"/>
          <w:szCs w:val="22"/>
          <w:lang w:eastAsia="en-GB"/>
        </w:rPr>
        <w:t>←</w:t>
      </w:r>
      <w:r w:rsidR="00E824D7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 3.14</w:t>
      </w:r>
      <w:r w:rsidR="000F0BFA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  <w:r w:rsidR="00F07611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</w:p>
    <w:p w14:paraId="4236D2BB" w14:textId="0F9EBADE" w:rsidR="0043663C" w:rsidRPr="0043663C" w:rsidRDefault="00A46946" w:rsidP="00F07611">
      <w:pPr>
        <w:tabs>
          <w:tab w:val="left" w:pos="3969"/>
          <w:tab w:val="left" w:leader="underscore" w:pos="9072"/>
        </w:tabs>
        <w:spacing w:line="480" w:lineRule="auto"/>
        <w:ind w:left="425" w:hanging="1"/>
        <w:rPr>
          <w:rFonts w:ascii="Consolas" w:eastAsia="Times New Roman" w:hAnsi="Consolas" w:cs="Arial"/>
          <w:color w:val="000000" w:themeColor="text1"/>
          <w:szCs w:val="22"/>
          <w:lang w:eastAsia="en-GB"/>
        </w:rPr>
      </w:pP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OUTPUT "Enter radius: "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  <w:r w:rsidR="00F07611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</w:p>
    <w:p w14:paraId="290D4EDF" w14:textId="577392BD" w:rsidR="000F0BFA" w:rsidRPr="0043663C" w:rsidRDefault="00DA61DF" w:rsidP="00F07611">
      <w:pPr>
        <w:tabs>
          <w:tab w:val="left" w:pos="3969"/>
          <w:tab w:val="left" w:leader="underscore" w:pos="9072"/>
        </w:tabs>
        <w:spacing w:line="480" w:lineRule="auto"/>
        <w:ind w:left="425" w:hanging="1"/>
        <w:rPr>
          <w:rFonts w:ascii="Consolas" w:eastAsia="Times New Roman" w:hAnsi="Consolas" w:cs="Arial"/>
          <w:color w:val="000000" w:themeColor="text1"/>
          <w:szCs w:val="22"/>
          <w:lang w:eastAsia="en-GB"/>
        </w:rPr>
      </w:pP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INPUT </w:t>
      </w:r>
      <w:r w:rsidR="00A320E3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R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adius</w:t>
      </w:r>
      <w:r w:rsidR="000F0BFA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  <w:r w:rsidR="00F07611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</w:p>
    <w:p w14:paraId="1DACC83B" w14:textId="77777777" w:rsidR="0043663C" w:rsidRPr="0043663C" w:rsidRDefault="0043663C" w:rsidP="00F07611">
      <w:pPr>
        <w:tabs>
          <w:tab w:val="left" w:pos="3969"/>
          <w:tab w:val="left" w:leader="underscore" w:pos="9072"/>
        </w:tabs>
        <w:spacing w:line="480" w:lineRule="auto"/>
        <w:ind w:left="425" w:hanging="426"/>
        <w:rPr>
          <w:rFonts w:ascii="Consolas" w:eastAsia="Times New Roman" w:hAnsi="Consolas" w:cs="Arial"/>
          <w:color w:val="000000" w:themeColor="text1"/>
          <w:szCs w:val="22"/>
          <w:lang w:eastAsia="en-GB"/>
        </w:rPr>
      </w:pPr>
    </w:p>
    <w:p w14:paraId="45CFB936" w14:textId="07D1506E" w:rsidR="000F0BFA" w:rsidRPr="0043663C" w:rsidRDefault="00A320E3" w:rsidP="00F07611">
      <w:pPr>
        <w:tabs>
          <w:tab w:val="left" w:pos="3969"/>
          <w:tab w:val="left" w:leader="underscore" w:pos="9072"/>
        </w:tabs>
        <w:spacing w:line="480" w:lineRule="auto"/>
        <w:ind w:left="425" w:firstLine="1"/>
        <w:rPr>
          <w:rFonts w:ascii="Consolas" w:eastAsia="Times New Roman" w:hAnsi="Consolas" w:cs="Arial"/>
          <w:color w:val="000000" w:themeColor="text1"/>
          <w:szCs w:val="22"/>
          <w:lang w:eastAsia="en-GB"/>
        </w:rPr>
      </w:pP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A</w:t>
      </w:r>
      <w:r w:rsidR="00E824D7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rea </w:t>
      </w:r>
      <w:r w:rsidR="00A46946" w:rsidRPr="0043663C">
        <w:rPr>
          <w:rFonts w:ascii="Calibri" w:eastAsia="Times New Roman" w:hAnsi="Calibri" w:cs="Calibri"/>
          <w:color w:val="000000" w:themeColor="text1"/>
          <w:szCs w:val="22"/>
          <w:lang w:eastAsia="en-GB"/>
        </w:rPr>
        <w:t>←</w:t>
      </w:r>
      <w:r w:rsidR="00E824D7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 P</w:t>
      </w:r>
      <w:r w:rsidR="00DA61DF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i</w:t>
      </w:r>
      <w:r w:rsidR="00E824D7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 * 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R</w:t>
      </w:r>
      <w:r w:rsidR="00E824D7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adius * 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R</w:t>
      </w:r>
      <w:r w:rsidR="00E824D7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adius</w:t>
      </w:r>
      <w:r w:rsidR="000F0BFA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  <w:r w:rsidR="00F07611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</w:p>
    <w:p w14:paraId="40A02301" w14:textId="11A4058F" w:rsidR="000F0BFA" w:rsidRPr="0043663C" w:rsidRDefault="0043663C" w:rsidP="00202DB5">
      <w:pPr>
        <w:tabs>
          <w:tab w:val="left" w:leader="underscore" w:pos="9072"/>
        </w:tabs>
        <w:spacing w:line="480" w:lineRule="auto"/>
        <w:ind w:left="425" w:hanging="426"/>
        <w:rPr>
          <w:rFonts w:ascii="Consolas" w:eastAsia="Times New Roman" w:hAnsi="Consolas" w:cs="Arial"/>
          <w:color w:val="000000" w:themeColor="text1"/>
          <w:szCs w:val="22"/>
          <w:lang w:eastAsia="en-GB"/>
        </w:rPr>
      </w:pP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  <w:r w:rsidR="00202DB5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</w:p>
    <w:p w14:paraId="1F20E813" w14:textId="77777777" w:rsidR="0043663C" w:rsidRPr="0043663C" w:rsidRDefault="0043663C" w:rsidP="00202DB5">
      <w:pPr>
        <w:tabs>
          <w:tab w:val="left" w:leader="underscore" w:pos="9072"/>
        </w:tabs>
        <w:spacing w:line="480" w:lineRule="auto"/>
        <w:ind w:left="425" w:hanging="426"/>
        <w:rPr>
          <w:rFonts w:ascii="Consolas" w:eastAsia="Times New Roman" w:hAnsi="Consolas" w:cs="Arial"/>
          <w:color w:val="000000" w:themeColor="text1"/>
          <w:szCs w:val="22"/>
          <w:lang w:eastAsia="en-GB"/>
        </w:rPr>
      </w:pPr>
    </w:p>
    <w:p w14:paraId="13B299E6" w14:textId="347262DF" w:rsidR="00E07FF0" w:rsidRPr="000F0BFA" w:rsidRDefault="00A46946" w:rsidP="00F07611">
      <w:pPr>
        <w:tabs>
          <w:tab w:val="left" w:pos="3969"/>
          <w:tab w:val="left" w:leader="underscore" w:pos="9072"/>
        </w:tabs>
        <w:spacing w:line="480" w:lineRule="auto"/>
        <w:ind w:left="425" w:firstLine="1"/>
        <w:rPr>
          <w:rFonts w:ascii="Consolas" w:eastAsia="Times New Roman" w:hAnsi="Consolas" w:cs="Arial"/>
          <w:szCs w:val="22"/>
          <w:lang w:eastAsia="en-GB"/>
        </w:rPr>
      </w:pP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 xml:space="preserve">OUTPUT </w:t>
      </w:r>
      <w:r w:rsidR="00A320E3"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A</w:t>
      </w:r>
      <w:r w:rsidRPr="0043663C">
        <w:rPr>
          <w:rFonts w:ascii="Consolas" w:eastAsia="Times New Roman" w:hAnsi="Consolas" w:cs="Arial"/>
          <w:color w:val="000000" w:themeColor="text1"/>
          <w:szCs w:val="22"/>
          <w:lang w:eastAsia="en-GB"/>
        </w:rPr>
        <w:t>rea</w:t>
      </w:r>
      <w:r w:rsidR="00F07611">
        <w:rPr>
          <w:rFonts w:ascii="Consolas" w:eastAsia="Times New Roman" w:hAnsi="Consolas" w:cs="Arial"/>
          <w:color w:val="000000" w:themeColor="text1"/>
          <w:szCs w:val="22"/>
          <w:lang w:eastAsia="en-GB"/>
        </w:rPr>
        <w:tab/>
      </w:r>
      <w:r w:rsidR="000F0BFA">
        <w:rPr>
          <w:rFonts w:ascii="Consolas" w:eastAsia="Times New Roman" w:hAnsi="Consolas" w:cs="Arial"/>
          <w:szCs w:val="22"/>
          <w:lang w:eastAsia="en-GB"/>
        </w:rPr>
        <w:tab/>
      </w:r>
    </w:p>
    <w:p w14:paraId="67A90DB6" w14:textId="77777777" w:rsidR="003936A2" w:rsidRPr="00C5267A" w:rsidRDefault="003936A2" w:rsidP="00C63CB3">
      <w:pPr>
        <w:pStyle w:val="PGQuestion-toplevel"/>
        <w:rPr>
          <w:bCs/>
          <w:sz w:val="24"/>
          <w:szCs w:val="24"/>
        </w:rPr>
      </w:pPr>
    </w:p>
    <w:sectPr w:rsidR="003936A2" w:rsidRPr="00C5267A" w:rsidSect="00F31499">
      <w:headerReference w:type="default" r:id="rId11"/>
      <w:footerReference w:type="default" r:id="rId12"/>
      <w:pgSz w:w="11906" w:h="16838"/>
      <w:pgMar w:top="1701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CDAEA" w14:textId="77777777" w:rsidR="00337F93" w:rsidRDefault="00337F93" w:rsidP="001330B2">
      <w:r>
        <w:separator/>
      </w:r>
    </w:p>
  </w:endnote>
  <w:endnote w:type="continuationSeparator" w:id="0">
    <w:p w14:paraId="3BCB604E" w14:textId="77777777" w:rsidR="00337F93" w:rsidRDefault="00337F93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164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422725" w14:textId="4291C1C6" w:rsidR="00C5267A" w:rsidRPr="00F31499" w:rsidRDefault="00C5267A" w:rsidP="00C5267A">
        <w:pPr>
          <w:pStyle w:val="Footer"/>
          <w:jc w:val="right"/>
          <w:rPr>
            <w:rFonts w:ascii="Arial" w:hAnsi="Arial" w:cs="Arial"/>
          </w:rPr>
        </w:pPr>
        <w:r w:rsidRPr="00C5267A">
          <w:rPr>
            <w:rFonts w:ascii="Arial" w:hAnsi="Arial" w:cs="Arial"/>
          </w:rPr>
          <w:fldChar w:fldCharType="begin"/>
        </w:r>
        <w:r w:rsidRPr="00C5267A">
          <w:rPr>
            <w:rFonts w:ascii="Arial" w:hAnsi="Arial" w:cs="Arial"/>
          </w:rPr>
          <w:instrText xml:space="preserve"> PAGE   \* MERGEFORMAT </w:instrText>
        </w:r>
        <w:r w:rsidRPr="00C5267A">
          <w:rPr>
            <w:rFonts w:ascii="Arial" w:hAnsi="Arial" w:cs="Arial"/>
          </w:rPr>
          <w:fldChar w:fldCharType="separate"/>
        </w:r>
        <w:r w:rsidR="00707E49">
          <w:rPr>
            <w:rFonts w:ascii="Arial" w:hAnsi="Arial" w:cs="Arial"/>
            <w:noProof/>
          </w:rPr>
          <w:t>4</w:t>
        </w:r>
        <w:r w:rsidRPr="00C5267A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19B9F" w14:textId="77777777" w:rsidR="00337F93" w:rsidRDefault="00337F93" w:rsidP="001330B2">
      <w:r>
        <w:separator/>
      </w:r>
    </w:p>
  </w:footnote>
  <w:footnote w:type="continuationSeparator" w:id="0">
    <w:p w14:paraId="54B5262A" w14:textId="77777777" w:rsidR="00337F93" w:rsidRDefault="00337F93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D76D9" w14:textId="77777777" w:rsidR="001330B2" w:rsidRDefault="00C802E9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11EBA381" wp14:editId="59D4EE71">
          <wp:simplePos x="0" y="0"/>
          <wp:positionH relativeFrom="column">
            <wp:posOffset>4579620</wp:posOffset>
          </wp:positionH>
          <wp:positionV relativeFrom="paragraph">
            <wp:posOffset>-79375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7029"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C09216" wp14:editId="449DF4D3">
              <wp:simplePos x="0" y="0"/>
              <wp:positionH relativeFrom="page">
                <wp:posOffset>-5080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614837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FED98B6" w14:textId="66CCAB85" w:rsidR="00967029" w:rsidRPr="002739D8" w:rsidRDefault="003C5A66" w:rsidP="00F1451E">
                          <w:pPr>
                            <w:tabs>
                              <w:tab w:val="right" w:pos="426"/>
                            </w:tabs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Worksheet</w:t>
                          </w:r>
                          <w:r w:rsidR="002331E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1 </w:t>
                          </w:r>
                          <w:r w:rsidR="00E861B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Data types and operations</w:t>
                          </w:r>
                          <w:r w:rsidR="00D353A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D353A2"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Unit</w:t>
                          </w:r>
                          <w:r w:rsidR="00AC1A2A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A1070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9</w:t>
                          </w:r>
                          <w:r w:rsidR="00D353A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A10708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Key programming concept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EC09216" id="Rectangle 11" o:spid="_x0000_s1051" style="position:absolute;margin-left:-.4pt;margin-top:-35.4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" fillcolor="#614837" stroked="f">
              <v:fill opacity="64764f"/>
              <v:textbox inset=",,,2mm">
                <w:txbxContent>
                  <w:p w14:paraId="1FED98B6" w14:textId="66CCAB85" w:rsidR="00967029" w:rsidRPr="002739D8" w:rsidRDefault="003C5A66" w:rsidP="00F1451E">
                    <w:pPr>
                      <w:tabs>
                        <w:tab w:val="right" w:pos="426"/>
                      </w:tabs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Worksheet</w:t>
                    </w:r>
                    <w:r w:rsidR="002331E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1 </w:t>
                    </w:r>
                    <w:r w:rsidR="00E861B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Data types and operations</w:t>
                    </w:r>
                    <w:r w:rsidR="00D353A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D353A2"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Unit</w:t>
                    </w:r>
                    <w:r w:rsidR="00AC1A2A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A10708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9</w:t>
                    </w:r>
                    <w:r w:rsidR="00D353A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A10708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Key programming concepts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28A62A41"/>
    <w:multiLevelType w:val="hybridMultilevel"/>
    <w:tmpl w:val="399A3F70"/>
    <w:lvl w:ilvl="0" w:tplc="28FCC37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7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661B6B29"/>
    <w:multiLevelType w:val="hybridMultilevel"/>
    <w:tmpl w:val="94E82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5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4"/>
  </w:num>
  <w:num w:numId="4">
    <w:abstractNumId w:val="13"/>
  </w:num>
  <w:num w:numId="5">
    <w:abstractNumId w:val="1"/>
  </w:num>
  <w:num w:numId="6">
    <w:abstractNumId w:val="12"/>
  </w:num>
  <w:num w:numId="7">
    <w:abstractNumId w:val="6"/>
  </w:num>
  <w:num w:numId="8">
    <w:abstractNumId w:val="0"/>
  </w:num>
  <w:num w:numId="9">
    <w:abstractNumId w:val="14"/>
  </w:num>
  <w:num w:numId="10">
    <w:abstractNumId w:val="8"/>
  </w:num>
  <w:num w:numId="11">
    <w:abstractNumId w:val="9"/>
  </w:num>
  <w:num w:numId="12">
    <w:abstractNumId w:val="15"/>
  </w:num>
  <w:num w:numId="13">
    <w:abstractNumId w:val="5"/>
  </w:num>
  <w:num w:numId="14">
    <w:abstractNumId w:val="7"/>
  </w:num>
  <w:num w:numId="15">
    <w:abstractNumId w:val="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tzQyMDQ3NwEiIyUdpeDU4uLM/DyQAuNaALmc/jEsAAAA"/>
  </w:docVars>
  <w:rsids>
    <w:rsidRoot w:val="009C0F1E"/>
    <w:rsid w:val="00001422"/>
    <w:rsid w:val="00001B72"/>
    <w:rsid w:val="000046C6"/>
    <w:rsid w:val="00007AA2"/>
    <w:rsid w:val="0001140D"/>
    <w:rsid w:val="00014095"/>
    <w:rsid w:val="00021238"/>
    <w:rsid w:val="00027956"/>
    <w:rsid w:val="0003213F"/>
    <w:rsid w:val="000340D1"/>
    <w:rsid w:val="00036C77"/>
    <w:rsid w:val="0004115B"/>
    <w:rsid w:val="000418F9"/>
    <w:rsid w:val="00041DC0"/>
    <w:rsid w:val="00044993"/>
    <w:rsid w:val="000568E0"/>
    <w:rsid w:val="000649AD"/>
    <w:rsid w:val="00072625"/>
    <w:rsid w:val="000779E2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345"/>
    <w:rsid w:val="000D29E4"/>
    <w:rsid w:val="000D69FA"/>
    <w:rsid w:val="000D78FD"/>
    <w:rsid w:val="000E3060"/>
    <w:rsid w:val="000E3AE8"/>
    <w:rsid w:val="000E52FF"/>
    <w:rsid w:val="000E5672"/>
    <w:rsid w:val="000F0BFA"/>
    <w:rsid w:val="000F2BF6"/>
    <w:rsid w:val="000F4F18"/>
    <w:rsid w:val="000F5343"/>
    <w:rsid w:val="000F54D8"/>
    <w:rsid w:val="000F7DF7"/>
    <w:rsid w:val="00102CD3"/>
    <w:rsid w:val="00111B4B"/>
    <w:rsid w:val="00114A83"/>
    <w:rsid w:val="0012110B"/>
    <w:rsid w:val="00131353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8C1"/>
    <w:rsid w:val="00183783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D1B99"/>
    <w:rsid w:val="001D4728"/>
    <w:rsid w:val="001E2C33"/>
    <w:rsid w:val="001E401D"/>
    <w:rsid w:val="001E667A"/>
    <w:rsid w:val="001F1F64"/>
    <w:rsid w:val="001F3CFF"/>
    <w:rsid w:val="00202DB5"/>
    <w:rsid w:val="00203B68"/>
    <w:rsid w:val="002222D6"/>
    <w:rsid w:val="00222526"/>
    <w:rsid w:val="00224C0C"/>
    <w:rsid w:val="002331E4"/>
    <w:rsid w:val="0023565E"/>
    <w:rsid w:val="002400CF"/>
    <w:rsid w:val="00243162"/>
    <w:rsid w:val="0025167C"/>
    <w:rsid w:val="002518F3"/>
    <w:rsid w:val="00256976"/>
    <w:rsid w:val="00272A41"/>
    <w:rsid w:val="002739D8"/>
    <w:rsid w:val="00273C62"/>
    <w:rsid w:val="00283B06"/>
    <w:rsid w:val="002967D5"/>
    <w:rsid w:val="002B1444"/>
    <w:rsid w:val="002B2A42"/>
    <w:rsid w:val="002B2C90"/>
    <w:rsid w:val="002B3041"/>
    <w:rsid w:val="002B31A9"/>
    <w:rsid w:val="002B4149"/>
    <w:rsid w:val="002B45F9"/>
    <w:rsid w:val="002B61E9"/>
    <w:rsid w:val="002B7553"/>
    <w:rsid w:val="002C2CC9"/>
    <w:rsid w:val="002C3B89"/>
    <w:rsid w:val="002D17ED"/>
    <w:rsid w:val="002D4114"/>
    <w:rsid w:val="002D5295"/>
    <w:rsid w:val="002D5DD1"/>
    <w:rsid w:val="002F1AEB"/>
    <w:rsid w:val="002F1FA2"/>
    <w:rsid w:val="00300786"/>
    <w:rsid w:val="003021BD"/>
    <w:rsid w:val="0030285E"/>
    <w:rsid w:val="003032A1"/>
    <w:rsid w:val="00320756"/>
    <w:rsid w:val="00325921"/>
    <w:rsid w:val="0033716F"/>
    <w:rsid w:val="00337D49"/>
    <w:rsid w:val="00337F93"/>
    <w:rsid w:val="00340D06"/>
    <w:rsid w:val="00351574"/>
    <w:rsid w:val="00357B36"/>
    <w:rsid w:val="0037129A"/>
    <w:rsid w:val="00375594"/>
    <w:rsid w:val="00375EE7"/>
    <w:rsid w:val="00384229"/>
    <w:rsid w:val="003936A2"/>
    <w:rsid w:val="00393A24"/>
    <w:rsid w:val="003953C5"/>
    <w:rsid w:val="003A59B5"/>
    <w:rsid w:val="003A71AA"/>
    <w:rsid w:val="003B20E2"/>
    <w:rsid w:val="003C164F"/>
    <w:rsid w:val="003C2B8C"/>
    <w:rsid w:val="003C3D90"/>
    <w:rsid w:val="003C5A66"/>
    <w:rsid w:val="003D3888"/>
    <w:rsid w:val="003E5D3C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3663C"/>
    <w:rsid w:val="00440567"/>
    <w:rsid w:val="00444362"/>
    <w:rsid w:val="00444F4C"/>
    <w:rsid w:val="00447AC1"/>
    <w:rsid w:val="0045125E"/>
    <w:rsid w:val="0045258E"/>
    <w:rsid w:val="004578FB"/>
    <w:rsid w:val="004613BD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7B05"/>
    <w:rsid w:val="004A7FE9"/>
    <w:rsid w:val="004C0A2C"/>
    <w:rsid w:val="004C2DF0"/>
    <w:rsid w:val="004C41D4"/>
    <w:rsid w:val="004D49A6"/>
    <w:rsid w:val="004E64C9"/>
    <w:rsid w:val="004F123D"/>
    <w:rsid w:val="004F514E"/>
    <w:rsid w:val="004F6437"/>
    <w:rsid w:val="004F741F"/>
    <w:rsid w:val="00516E38"/>
    <w:rsid w:val="00520832"/>
    <w:rsid w:val="00521A53"/>
    <w:rsid w:val="00527CBB"/>
    <w:rsid w:val="00531DB0"/>
    <w:rsid w:val="00533C93"/>
    <w:rsid w:val="00544A33"/>
    <w:rsid w:val="00545380"/>
    <w:rsid w:val="00556231"/>
    <w:rsid w:val="00566363"/>
    <w:rsid w:val="005756AC"/>
    <w:rsid w:val="00577B00"/>
    <w:rsid w:val="00582A4B"/>
    <w:rsid w:val="00597D44"/>
    <w:rsid w:val="005B098A"/>
    <w:rsid w:val="005B286C"/>
    <w:rsid w:val="005B3DAD"/>
    <w:rsid w:val="005B5203"/>
    <w:rsid w:val="005B5E5F"/>
    <w:rsid w:val="005B73DD"/>
    <w:rsid w:val="005C5BC5"/>
    <w:rsid w:val="005E26EC"/>
    <w:rsid w:val="005E39A9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5824"/>
    <w:rsid w:val="006105B5"/>
    <w:rsid w:val="00611494"/>
    <w:rsid w:val="00613B90"/>
    <w:rsid w:val="00614A91"/>
    <w:rsid w:val="00614DB9"/>
    <w:rsid w:val="006209B9"/>
    <w:rsid w:val="006243E7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76994"/>
    <w:rsid w:val="00685AA7"/>
    <w:rsid w:val="0069096D"/>
    <w:rsid w:val="00692715"/>
    <w:rsid w:val="00692C61"/>
    <w:rsid w:val="00695C4C"/>
    <w:rsid w:val="00695D1D"/>
    <w:rsid w:val="006A2D13"/>
    <w:rsid w:val="006A3F4B"/>
    <w:rsid w:val="006A427F"/>
    <w:rsid w:val="006B43C6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07E49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A04BF"/>
    <w:rsid w:val="007A2E72"/>
    <w:rsid w:val="007B35DF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428"/>
    <w:rsid w:val="007F16A5"/>
    <w:rsid w:val="007F46E0"/>
    <w:rsid w:val="007F6857"/>
    <w:rsid w:val="00804216"/>
    <w:rsid w:val="008114EC"/>
    <w:rsid w:val="00854C9A"/>
    <w:rsid w:val="00854E55"/>
    <w:rsid w:val="00856413"/>
    <w:rsid w:val="00860F9F"/>
    <w:rsid w:val="00862952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87798"/>
    <w:rsid w:val="00892B37"/>
    <w:rsid w:val="00892E4F"/>
    <w:rsid w:val="0089355B"/>
    <w:rsid w:val="008A412D"/>
    <w:rsid w:val="008A47D4"/>
    <w:rsid w:val="008A73F8"/>
    <w:rsid w:val="008A7CD7"/>
    <w:rsid w:val="008B1DAB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4016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03B8"/>
    <w:rsid w:val="009360BC"/>
    <w:rsid w:val="0094074C"/>
    <w:rsid w:val="00942026"/>
    <w:rsid w:val="00942035"/>
    <w:rsid w:val="00944C94"/>
    <w:rsid w:val="0094560A"/>
    <w:rsid w:val="009509CC"/>
    <w:rsid w:val="009568B3"/>
    <w:rsid w:val="00963A4E"/>
    <w:rsid w:val="00963C03"/>
    <w:rsid w:val="00967029"/>
    <w:rsid w:val="00972FF7"/>
    <w:rsid w:val="00975DB6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3F58"/>
    <w:rsid w:val="00A05AE2"/>
    <w:rsid w:val="00A10708"/>
    <w:rsid w:val="00A144A6"/>
    <w:rsid w:val="00A23FFD"/>
    <w:rsid w:val="00A320E3"/>
    <w:rsid w:val="00A373E6"/>
    <w:rsid w:val="00A42FD1"/>
    <w:rsid w:val="00A46492"/>
    <w:rsid w:val="00A464D2"/>
    <w:rsid w:val="00A46946"/>
    <w:rsid w:val="00A4727D"/>
    <w:rsid w:val="00A61E80"/>
    <w:rsid w:val="00A66287"/>
    <w:rsid w:val="00A667B9"/>
    <w:rsid w:val="00A67F85"/>
    <w:rsid w:val="00A70D49"/>
    <w:rsid w:val="00A72B8D"/>
    <w:rsid w:val="00A80360"/>
    <w:rsid w:val="00A8562C"/>
    <w:rsid w:val="00A87252"/>
    <w:rsid w:val="00A906BB"/>
    <w:rsid w:val="00A94723"/>
    <w:rsid w:val="00A95306"/>
    <w:rsid w:val="00AA5731"/>
    <w:rsid w:val="00AA66AC"/>
    <w:rsid w:val="00AB344B"/>
    <w:rsid w:val="00AB351E"/>
    <w:rsid w:val="00AB49CB"/>
    <w:rsid w:val="00AB5277"/>
    <w:rsid w:val="00AC09E2"/>
    <w:rsid w:val="00AC1A2A"/>
    <w:rsid w:val="00AC514D"/>
    <w:rsid w:val="00AD0876"/>
    <w:rsid w:val="00AD4C44"/>
    <w:rsid w:val="00AD622A"/>
    <w:rsid w:val="00AE2B8B"/>
    <w:rsid w:val="00AE3B17"/>
    <w:rsid w:val="00AE4020"/>
    <w:rsid w:val="00AE74DA"/>
    <w:rsid w:val="00AF3390"/>
    <w:rsid w:val="00AF5208"/>
    <w:rsid w:val="00AF5CFA"/>
    <w:rsid w:val="00B021B7"/>
    <w:rsid w:val="00B0538F"/>
    <w:rsid w:val="00B07FA4"/>
    <w:rsid w:val="00B1070E"/>
    <w:rsid w:val="00B11A4D"/>
    <w:rsid w:val="00B172B0"/>
    <w:rsid w:val="00B25236"/>
    <w:rsid w:val="00B26756"/>
    <w:rsid w:val="00B30F19"/>
    <w:rsid w:val="00B341B8"/>
    <w:rsid w:val="00B44947"/>
    <w:rsid w:val="00B45CEC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A3DDA"/>
    <w:rsid w:val="00BB0CFE"/>
    <w:rsid w:val="00BC2E85"/>
    <w:rsid w:val="00BC6222"/>
    <w:rsid w:val="00BD3160"/>
    <w:rsid w:val="00BD3BB7"/>
    <w:rsid w:val="00BE0DD8"/>
    <w:rsid w:val="00BF7144"/>
    <w:rsid w:val="00C04901"/>
    <w:rsid w:val="00C178DE"/>
    <w:rsid w:val="00C21487"/>
    <w:rsid w:val="00C22CA3"/>
    <w:rsid w:val="00C24F64"/>
    <w:rsid w:val="00C31AC6"/>
    <w:rsid w:val="00C3358E"/>
    <w:rsid w:val="00C33BCF"/>
    <w:rsid w:val="00C33C70"/>
    <w:rsid w:val="00C440D3"/>
    <w:rsid w:val="00C45D72"/>
    <w:rsid w:val="00C51184"/>
    <w:rsid w:val="00C51D10"/>
    <w:rsid w:val="00C5267A"/>
    <w:rsid w:val="00C5781C"/>
    <w:rsid w:val="00C63BEC"/>
    <w:rsid w:val="00C63CB3"/>
    <w:rsid w:val="00C6709F"/>
    <w:rsid w:val="00C75942"/>
    <w:rsid w:val="00C802E9"/>
    <w:rsid w:val="00C84DA8"/>
    <w:rsid w:val="00C92CFD"/>
    <w:rsid w:val="00C95F4C"/>
    <w:rsid w:val="00C968C7"/>
    <w:rsid w:val="00CA1645"/>
    <w:rsid w:val="00CA3FFB"/>
    <w:rsid w:val="00CA78DE"/>
    <w:rsid w:val="00CA78EE"/>
    <w:rsid w:val="00CB2747"/>
    <w:rsid w:val="00CC03FF"/>
    <w:rsid w:val="00CC1CFC"/>
    <w:rsid w:val="00CD1645"/>
    <w:rsid w:val="00CD49E6"/>
    <w:rsid w:val="00CD4BD2"/>
    <w:rsid w:val="00CD5623"/>
    <w:rsid w:val="00CE0405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0DA"/>
    <w:rsid w:val="00D1596C"/>
    <w:rsid w:val="00D15F41"/>
    <w:rsid w:val="00D170D7"/>
    <w:rsid w:val="00D17C9B"/>
    <w:rsid w:val="00D17E22"/>
    <w:rsid w:val="00D23870"/>
    <w:rsid w:val="00D33710"/>
    <w:rsid w:val="00D34412"/>
    <w:rsid w:val="00D34444"/>
    <w:rsid w:val="00D353A2"/>
    <w:rsid w:val="00D35503"/>
    <w:rsid w:val="00D4288B"/>
    <w:rsid w:val="00D43568"/>
    <w:rsid w:val="00D43B6E"/>
    <w:rsid w:val="00D46477"/>
    <w:rsid w:val="00D506B5"/>
    <w:rsid w:val="00D54840"/>
    <w:rsid w:val="00D56348"/>
    <w:rsid w:val="00D56E64"/>
    <w:rsid w:val="00D616A0"/>
    <w:rsid w:val="00D65928"/>
    <w:rsid w:val="00D66B85"/>
    <w:rsid w:val="00D71EF8"/>
    <w:rsid w:val="00D758B9"/>
    <w:rsid w:val="00D77E77"/>
    <w:rsid w:val="00D82B32"/>
    <w:rsid w:val="00D8479B"/>
    <w:rsid w:val="00D85D5A"/>
    <w:rsid w:val="00D879EE"/>
    <w:rsid w:val="00D92C11"/>
    <w:rsid w:val="00D9472A"/>
    <w:rsid w:val="00DA0CD3"/>
    <w:rsid w:val="00DA1443"/>
    <w:rsid w:val="00DA35ED"/>
    <w:rsid w:val="00DA61DF"/>
    <w:rsid w:val="00DB14AE"/>
    <w:rsid w:val="00DB5E9B"/>
    <w:rsid w:val="00DB63B3"/>
    <w:rsid w:val="00DC4A02"/>
    <w:rsid w:val="00DD1334"/>
    <w:rsid w:val="00DD2530"/>
    <w:rsid w:val="00DD3EBF"/>
    <w:rsid w:val="00DD5F50"/>
    <w:rsid w:val="00DD68B8"/>
    <w:rsid w:val="00DD6EEB"/>
    <w:rsid w:val="00DD7BDB"/>
    <w:rsid w:val="00DE5157"/>
    <w:rsid w:val="00DE5B96"/>
    <w:rsid w:val="00DF3A08"/>
    <w:rsid w:val="00E05062"/>
    <w:rsid w:val="00E05C13"/>
    <w:rsid w:val="00E079A8"/>
    <w:rsid w:val="00E07FF0"/>
    <w:rsid w:val="00E12CB2"/>
    <w:rsid w:val="00E230DA"/>
    <w:rsid w:val="00E23A16"/>
    <w:rsid w:val="00E25971"/>
    <w:rsid w:val="00E27D65"/>
    <w:rsid w:val="00E320AB"/>
    <w:rsid w:val="00E35942"/>
    <w:rsid w:val="00E418A8"/>
    <w:rsid w:val="00E42724"/>
    <w:rsid w:val="00E450CC"/>
    <w:rsid w:val="00E47990"/>
    <w:rsid w:val="00E507D1"/>
    <w:rsid w:val="00E50FE5"/>
    <w:rsid w:val="00E5511C"/>
    <w:rsid w:val="00E6222F"/>
    <w:rsid w:val="00E669A5"/>
    <w:rsid w:val="00E70A61"/>
    <w:rsid w:val="00E77FA4"/>
    <w:rsid w:val="00E8047D"/>
    <w:rsid w:val="00E80A59"/>
    <w:rsid w:val="00E824D7"/>
    <w:rsid w:val="00E861B4"/>
    <w:rsid w:val="00E91270"/>
    <w:rsid w:val="00E9128F"/>
    <w:rsid w:val="00E957B2"/>
    <w:rsid w:val="00EA76E6"/>
    <w:rsid w:val="00EB04EF"/>
    <w:rsid w:val="00EB5AE3"/>
    <w:rsid w:val="00EB738F"/>
    <w:rsid w:val="00EC0170"/>
    <w:rsid w:val="00EC1F09"/>
    <w:rsid w:val="00EC45AD"/>
    <w:rsid w:val="00EC703B"/>
    <w:rsid w:val="00EE37E3"/>
    <w:rsid w:val="00EE5511"/>
    <w:rsid w:val="00EF1BD6"/>
    <w:rsid w:val="00F001A8"/>
    <w:rsid w:val="00F04EE2"/>
    <w:rsid w:val="00F07611"/>
    <w:rsid w:val="00F07E61"/>
    <w:rsid w:val="00F10DB6"/>
    <w:rsid w:val="00F11882"/>
    <w:rsid w:val="00F1451E"/>
    <w:rsid w:val="00F2201A"/>
    <w:rsid w:val="00F22381"/>
    <w:rsid w:val="00F226AD"/>
    <w:rsid w:val="00F2280B"/>
    <w:rsid w:val="00F31499"/>
    <w:rsid w:val="00F33924"/>
    <w:rsid w:val="00F33B77"/>
    <w:rsid w:val="00F33D93"/>
    <w:rsid w:val="00F35765"/>
    <w:rsid w:val="00F40018"/>
    <w:rsid w:val="00F418EF"/>
    <w:rsid w:val="00F41B63"/>
    <w:rsid w:val="00F420CB"/>
    <w:rsid w:val="00F42316"/>
    <w:rsid w:val="00F44632"/>
    <w:rsid w:val="00F539D7"/>
    <w:rsid w:val="00F56D42"/>
    <w:rsid w:val="00F646C7"/>
    <w:rsid w:val="00F72378"/>
    <w:rsid w:val="00F76239"/>
    <w:rsid w:val="00F84677"/>
    <w:rsid w:val="00F87296"/>
    <w:rsid w:val="00FA12A0"/>
    <w:rsid w:val="00FA2D8A"/>
    <w:rsid w:val="00FA4189"/>
    <w:rsid w:val="00FB320A"/>
    <w:rsid w:val="00FC4504"/>
    <w:rsid w:val="00FD162A"/>
    <w:rsid w:val="00FD1DED"/>
    <w:rsid w:val="00FD29D2"/>
    <w:rsid w:val="00FD32C2"/>
    <w:rsid w:val="00FD5DC1"/>
    <w:rsid w:val="00FD6926"/>
    <w:rsid w:val="00FE1742"/>
    <w:rsid w:val="00FE6CA0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769E88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31499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paragraph" w:customStyle="1" w:styleId="PGAnswerLines">
    <w:name w:val="PG Answer Lines"/>
    <w:basedOn w:val="Normal"/>
    <w:rsid w:val="00F31499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F31499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F31499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F3149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F31499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F3149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F31499"/>
    <w:pPr>
      <w:numPr>
        <w:numId w:val="5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F31499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F3149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F31499"/>
    <w:pPr>
      <w:numPr>
        <w:numId w:val="6"/>
      </w:numPr>
    </w:pPr>
  </w:style>
  <w:style w:type="paragraph" w:customStyle="1" w:styleId="PGAnswers2ndbullets">
    <w:name w:val="PG Answers 2nd bullets"/>
    <w:basedOn w:val="PGAnswers-2ndlevel"/>
    <w:qFormat/>
    <w:rsid w:val="00F31499"/>
    <w:pPr>
      <w:numPr>
        <w:numId w:val="7"/>
      </w:numPr>
    </w:pPr>
  </w:style>
  <w:style w:type="character" w:customStyle="1" w:styleId="PGBold">
    <w:name w:val="PG Bold"/>
    <w:basedOn w:val="DefaultParagraphFont"/>
    <w:uiPriority w:val="1"/>
    <w:qFormat/>
    <w:rsid w:val="00F31499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F31499"/>
    <w:rPr>
      <w:b/>
      <w:i/>
    </w:rPr>
  </w:style>
  <w:style w:type="paragraph" w:customStyle="1" w:styleId="PGBusinessMulti-ChoiceAnswer">
    <w:name w:val="PG Business Multi-Choice Answer"/>
    <w:qFormat/>
    <w:rsid w:val="00F31499"/>
    <w:pPr>
      <w:numPr>
        <w:numId w:val="8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F31499"/>
    <w:pPr>
      <w:keepNext/>
      <w:numPr>
        <w:numId w:val="9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F31499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F31499"/>
    <w:rPr>
      <w:b w:val="0"/>
      <w:i/>
    </w:rPr>
  </w:style>
  <w:style w:type="character" w:customStyle="1" w:styleId="PGMathsTNRItalic">
    <w:name w:val="PG Maths TNR_Italic"/>
    <w:uiPriority w:val="1"/>
    <w:qFormat/>
    <w:rsid w:val="00F31499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F31499"/>
    <w:pPr>
      <w:numPr>
        <w:numId w:val="10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F3149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F31499"/>
    <w:pPr>
      <w:numPr>
        <w:numId w:val="11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F3149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F31499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F31499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F31499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F31499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F3149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F31499"/>
    <w:pPr>
      <w:numPr>
        <w:numId w:val="12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F31499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F3149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F31499"/>
    <w:pPr>
      <w:numPr>
        <w:numId w:val="13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F31499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F3149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F31499"/>
    <w:pPr>
      <w:numPr>
        <w:numId w:val="14"/>
      </w:numPr>
    </w:pPr>
  </w:style>
  <w:style w:type="character" w:customStyle="1" w:styleId="PGRedHighlight">
    <w:name w:val="PG Red Highlight"/>
    <w:uiPriority w:val="1"/>
    <w:qFormat/>
    <w:rsid w:val="00F31499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F31499"/>
    <w:rPr>
      <w:b/>
      <w:color w:val="FF0000"/>
    </w:rPr>
  </w:style>
  <w:style w:type="table" w:customStyle="1" w:styleId="PGTable1">
    <w:name w:val="PG Table 1"/>
    <w:basedOn w:val="TableNormal"/>
    <w:uiPriority w:val="99"/>
    <w:rsid w:val="00F3149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F3149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F3149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F3149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F31499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F31499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F31499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F31499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F31499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F31499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F31499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F31499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F31499"/>
    <w:pPr>
      <w:numPr>
        <w:numId w:val="15"/>
      </w:numPr>
    </w:pPr>
  </w:style>
  <w:style w:type="paragraph" w:customStyle="1" w:styleId="PGTasktextbullets">
    <w:name w:val="PG Task text bullets"/>
    <w:basedOn w:val="PGTasktext"/>
    <w:qFormat/>
    <w:rsid w:val="00F31499"/>
    <w:pPr>
      <w:numPr>
        <w:numId w:val="16"/>
      </w:numPr>
    </w:pPr>
  </w:style>
  <w:style w:type="paragraph" w:customStyle="1" w:styleId="PGTaskTitle">
    <w:name w:val="PG Task Title"/>
    <w:basedOn w:val="Normal"/>
    <w:next w:val="Normal"/>
    <w:qFormat/>
    <w:rsid w:val="00F31499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F31499"/>
    <w:rPr>
      <w:b w:val="0"/>
    </w:rPr>
  </w:style>
  <w:style w:type="character" w:styleId="CommentReference">
    <w:name w:val="annotation reference"/>
    <w:basedOn w:val="DefaultParagraphFont"/>
    <w:semiHidden/>
    <w:unhideWhenUsed/>
    <w:rsid w:val="0013135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313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31353"/>
    <w:rPr>
      <w:rFonts w:asciiTheme="minorHAnsi" w:hAnsiTheme="minorHAnsi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313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31353"/>
    <w:rPr>
      <w:rFonts w:asciiTheme="minorHAnsi" w:hAnsiTheme="minorHAnsi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eo Unit 6B">
      <a:dk1>
        <a:sysClr val="windowText" lastClr="000000"/>
      </a:dk1>
      <a:lt1>
        <a:sysClr val="window" lastClr="FFFFFF"/>
      </a:lt1>
      <a:dk2>
        <a:srgbClr val="1D140F"/>
      </a:dk2>
      <a:lt2>
        <a:srgbClr val="FFFFFF"/>
      </a:lt2>
      <a:accent1>
        <a:srgbClr val="00B7CC"/>
      </a:accent1>
      <a:accent2>
        <a:srgbClr val="0046A8"/>
      </a:accent2>
      <a:accent3>
        <a:srgbClr val="55E2EB"/>
      </a:accent3>
      <a:accent4>
        <a:srgbClr val="9E6E44"/>
      </a:accent4>
      <a:accent5>
        <a:srgbClr val="113625"/>
      </a:accent5>
      <a:accent6>
        <a:srgbClr val="55674D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312EBF-7EF3-404A-87CB-2794F52BD9A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B9AFF3-E7AC-4F41-B255-7B4D6AAC50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CFD9E30-8218-4ECF-898F-7C5DAC57E0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EFB848-075A-425A-AA35-4AE8F98243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7</TotalTime>
  <Pages>5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37</cp:revision>
  <cp:lastPrinted>2014-08-28T11:34:00Z</cp:lastPrinted>
  <dcterms:created xsi:type="dcterms:W3CDTF">2016-07-29T17:51:00Z</dcterms:created>
  <dcterms:modified xsi:type="dcterms:W3CDTF">2021-08-31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